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23E3E" w14:textId="77777777" w:rsidR="009B54C1" w:rsidRPr="00116EBC" w:rsidRDefault="009B54C1" w:rsidP="009B54C1">
      <w:pPr>
        <w:jc w:val="both"/>
        <w:rPr>
          <w:rFonts w:ascii="Arial Narrow" w:hAnsi="Arial Narrow"/>
          <w:b/>
          <w:sz w:val="24"/>
        </w:rPr>
      </w:pPr>
      <w:r w:rsidRPr="00116EBC">
        <w:rPr>
          <w:rFonts w:ascii="Arial Narrow" w:hAnsi="Arial Narrow"/>
          <w:b/>
          <w:sz w:val="24"/>
        </w:rPr>
        <w:t>Opis predmetu zákazky/ Vlastný návrh plnenia</w:t>
      </w:r>
    </w:p>
    <w:p w14:paraId="475A9EE6" w14:textId="7903C8B3" w:rsidR="009B54C1" w:rsidRPr="00116EBC" w:rsidRDefault="009B54C1" w:rsidP="002541FE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b/>
        </w:rPr>
      </w:pPr>
      <w:r w:rsidRPr="00116EBC">
        <w:rPr>
          <w:rFonts w:ascii="Arial Narrow" w:hAnsi="Arial Narrow"/>
        </w:rPr>
        <w:t xml:space="preserve">Názov predmetu zákazky: </w:t>
      </w:r>
      <w:r w:rsidR="002541FE" w:rsidRPr="002541FE">
        <w:rPr>
          <w:rFonts w:ascii="Arial Narrow" w:hAnsi="Arial Narrow"/>
          <w:b/>
          <w:bCs/>
        </w:rPr>
        <w:t>Dodanie výkonných kopírovacích zariadení na zriadenie kopírovacích centier</w:t>
      </w:r>
    </w:p>
    <w:p w14:paraId="7A8EB73E" w14:textId="77777777" w:rsidR="009B54C1" w:rsidRPr="00116EBC" w:rsidRDefault="009B54C1" w:rsidP="009B54C1">
      <w:pPr>
        <w:pStyle w:val="Odsekzoznamu"/>
        <w:ind w:left="360"/>
        <w:jc w:val="both"/>
        <w:rPr>
          <w:rFonts w:ascii="Arial Narrow" w:hAnsi="Arial Narrow"/>
          <w:b/>
        </w:rPr>
      </w:pPr>
    </w:p>
    <w:p w14:paraId="3D2CACDC" w14:textId="5F8EA1DD" w:rsidR="002541FE" w:rsidRPr="002541FE" w:rsidRDefault="009B54C1" w:rsidP="002541FE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</w:rPr>
      </w:pPr>
      <w:r w:rsidRPr="002541FE">
        <w:rPr>
          <w:rFonts w:ascii="Arial Narrow" w:hAnsi="Arial Narrow"/>
        </w:rPr>
        <w:t xml:space="preserve">Predmetom zákazky </w:t>
      </w:r>
      <w:r w:rsidR="004F57CB" w:rsidRPr="002541FE">
        <w:rPr>
          <w:rFonts w:ascii="Arial Narrow" w:hAnsi="Arial Narrow"/>
        </w:rPr>
        <w:t>je</w:t>
      </w:r>
      <w:r w:rsidR="002541FE">
        <w:rPr>
          <w:rFonts w:ascii="Arial Narrow" w:hAnsi="Arial Narrow"/>
        </w:rPr>
        <w:t xml:space="preserve"> nákup </w:t>
      </w:r>
      <w:r w:rsidR="002541FE" w:rsidRPr="002541FE">
        <w:rPr>
          <w:rFonts w:ascii="Arial Narrow" w:hAnsi="Arial Narrow"/>
          <w:b/>
        </w:rPr>
        <w:t>štyroch výkonných multifunkčných kopírovacích zariadení s obojstrannou prevádzkou</w:t>
      </w:r>
      <w:r w:rsidR="002541FE">
        <w:rPr>
          <w:rFonts w:ascii="Arial Narrow" w:hAnsi="Arial Narrow"/>
        </w:rPr>
        <w:t xml:space="preserve">. </w:t>
      </w:r>
    </w:p>
    <w:p w14:paraId="1E150CD3" w14:textId="77777777" w:rsidR="002541FE" w:rsidRDefault="002541FE" w:rsidP="002541FE">
      <w:pPr>
        <w:spacing w:after="0" w:line="240" w:lineRule="auto"/>
        <w:jc w:val="both"/>
        <w:rPr>
          <w:rFonts w:ascii="Arial Narrow" w:hAnsi="Arial Narrow"/>
        </w:rPr>
      </w:pPr>
    </w:p>
    <w:p w14:paraId="17E4182C" w14:textId="02FFA0DB" w:rsidR="009B54C1" w:rsidRPr="00D40475" w:rsidRDefault="00D40475" w:rsidP="00D40475">
      <w:pPr>
        <w:pStyle w:val="Odsekzoznamu"/>
        <w:numPr>
          <w:ilvl w:val="0"/>
          <w:numId w:val="3"/>
        </w:numPr>
        <w:rPr>
          <w:rFonts w:ascii="Arial Narrow" w:hAnsi="Arial Narrow"/>
          <w:b/>
        </w:rPr>
      </w:pPr>
      <w:r w:rsidRPr="00D40475">
        <w:rPr>
          <w:rFonts w:ascii="Arial Narrow" w:hAnsi="Arial Narrow"/>
          <w:b/>
        </w:rPr>
        <w:t>Farebné multifunkčné kopírovacie zariadenie</w:t>
      </w:r>
      <w:r w:rsidR="00831CFD" w:rsidRPr="00D40475">
        <w:rPr>
          <w:rFonts w:ascii="Arial Narrow" w:hAnsi="Arial Narrow"/>
        </w:rPr>
        <w:t xml:space="preserve">– v počte </w:t>
      </w:r>
      <w:r w:rsidRPr="00D40475">
        <w:rPr>
          <w:rFonts w:ascii="Arial Narrow" w:hAnsi="Arial Narrow"/>
        </w:rPr>
        <w:t>4</w:t>
      </w:r>
      <w:r w:rsidR="004B7F1D" w:rsidRPr="00D40475">
        <w:rPr>
          <w:rFonts w:ascii="Arial Narrow" w:hAnsi="Arial Narrow"/>
        </w:rPr>
        <w:t xml:space="preserve"> </w:t>
      </w:r>
      <w:r w:rsidR="009B54C1" w:rsidRPr="00D40475">
        <w:rPr>
          <w:rFonts w:ascii="Arial Narrow" w:hAnsi="Arial Narrow"/>
        </w:rPr>
        <w:t>ks</w:t>
      </w:r>
    </w:p>
    <w:p w14:paraId="34B7EE50" w14:textId="31E4F854" w:rsidR="00D40475" w:rsidRPr="00116EBC" w:rsidRDefault="00D40475" w:rsidP="009B54C1">
      <w:pPr>
        <w:pStyle w:val="Odsekzoznamu"/>
        <w:numPr>
          <w:ilvl w:val="0"/>
          <w:numId w:val="3"/>
        </w:num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Náhradné </w:t>
      </w:r>
      <w:r w:rsidRPr="00B21701">
        <w:rPr>
          <w:rFonts w:ascii="Arial Narrow" w:hAnsi="Arial Narrow"/>
          <w:b/>
        </w:rPr>
        <w:t xml:space="preserve">tonery </w:t>
      </w:r>
      <w:r w:rsidRPr="00B21701">
        <w:rPr>
          <w:rFonts w:ascii="Arial Narrow" w:hAnsi="Arial Narrow"/>
        </w:rPr>
        <w:t xml:space="preserve">– </w:t>
      </w:r>
      <w:r w:rsidR="00B21701">
        <w:rPr>
          <w:rFonts w:ascii="Arial Narrow" w:hAnsi="Arial Narrow"/>
        </w:rPr>
        <w:t xml:space="preserve">na obdobie </w:t>
      </w:r>
      <w:r w:rsidRPr="00B21701">
        <w:rPr>
          <w:rFonts w:ascii="Arial Narrow" w:hAnsi="Arial Narrow"/>
        </w:rPr>
        <w:t>1 rok</w:t>
      </w:r>
      <w:r w:rsidR="00B21701">
        <w:rPr>
          <w:rFonts w:ascii="Arial Narrow" w:hAnsi="Arial Narrow"/>
        </w:rPr>
        <w:t>a</w:t>
      </w:r>
    </w:p>
    <w:p w14:paraId="5D0363B2" w14:textId="1AE4E71F" w:rsidR="009B54C1" w:rsidRPr="00116EBC" w:rsidRDefault="009B54C1" w:rsidP="009B54C1">
      <w:pPr>
        <w:pStyle w:val="Odsekzoznamu"/>
        <w:numPr>
          <w:ilvl w:val="0"/>
          <w:numId w:val="3"/>
        </w:numPr>
        <w:spacing w:after="0" w:line="240" w:lineRule="auto"/>
        <w:jc w:val="both"/>
        <w:rPr>
          <w:rFonts w:ascii="Arial Narrow" w:hAnsi="Arial Narrow"/>
        </w:rPr>
      </w:pPr>
      <w:r w:rsidRPr="00116EBC">
        <w:rPr>
          <w:rFonts w:ascii="Arial Narrow" w:hAnsi="Arial Narrow"/>
          <w:b/>
        </w:rPr>
        <w:t>Inštalácia</w:t>
      </w:r>
      <w:r w:rsidR="004F57CB">
        <w:rPr>
          <w:rFonts w:ascii="Arial Narrow" w:hAnsi="Arial Narrow"/>
          <w:b/>
        </w:rPr>
        <w:t xml:space="preserve"> a konfigurácia</w:t>
      </w:r>
      <w:r w:rsidRPr="00116EBC">
        <w:rPr>
          <w:rFonts w:ascii="Arial Narrow" w:hAnsi="Arial Narrow"/>
          <w:b/>
        </w:rPr>
        <w:t xml:space="preserve"> </w:t>
      </w:r>
      <w:r w:rsidR="004F57CB">
        <w:rPr>
          <w:rFonts w:ascii="Arial Narrow" w:hAnsi="Arial Narrow"/>
          <w:b/>
        </w:rPr>
        <w:t>zariaden</w:t>
      </w:r>
      <w:r w:rsidR="00B3138E">
        <w:rPr>
          <w:rFonts w:ascii="Arial Narrow" w:hAnsi="Arial Narrow"/>
          <w:b/>
        </w:rPr>
        <w:t>i</w:t>
      </w:r>
      <w:r w:rsidR="004F57CB">
        <w:rPr>
          <w:rFonts w:ascii="Arial Narrow" w:hAnsi="Arial Narrow"/>
          <w:b/>
        </w:rPr>
        <w:t>a</w:t>
      </w:r>
      <w:r w:rsidRPr="00116EBC">
        <w:rPr>
          <w:rFonts w:ascii="Arial Narrow" w:hAnsi="Arial Narrow"/>
          <w:b/>
        </w:rPr>
        <w:t xml:space="preserve"> </w:t>
      </w:r>
    </w:p>
    <w:p w14:paraId="661480CC" w14:textId="77777777" w:rsidR="009B54C1" w:rsidRPr="00116EBC" w:rsidRDefault="009B54C1" w:rsidP="009B54C1">
      <w:pPr>
        <w:spacing w:after="0" w:line="240" w:lineRule="auto"/>
        <w:jc w:val="both"/>
        <w:rPr>
          <w:rFonts w:ascii="Arial Narrow" w:hAnsi="Arial Narrow"/>
        </w:rPr>
      </w:pPr>
    </w:p>
    <w:p w14:paraId="3B9E09D8" w14:textId="77777777" w:rsidR="009B54C1" w:rsidRPr="00116EBC" w:rsidRDefault="009B54C1" w:rsidP="009B54C1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116EBC">
        <w:rPr>
          <w:rFonts w:ascii="Arial Narrow" w:hAnsi="Arial Narrow"/>
          <w:b/>
        </w:rPr>
        <w:t>Hlavný kód CPV:</w:t>
      </w:r>
    </w:p>
    <w:p w14:paraId="38EC8759" w14:textId="77777777" w:rsidR="009B54C1" w:rsidRPr="00116EBC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/>
          <w:b/>
        </w:rPr>
      </w:pPr>
    </w:p>
    <w:p w14:paraId="31FF063D" w14:textId="76FE0CC6" w:rsidR="00724CB0" w:rsidRDefault="00724CB0" w:rsidP="004C657A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724CB0">
        <w:rPr>
          <w:rFonts w:ascii="Arial Narrow" w:hAnsi="Arial Narrow" w:cs="Arial"/>
          <w:sz w:val="22"/>
        </w:rPr>
        <w:t>30232100-5 - Tlačiarne a zapisovače</w:t>
      </w:r>
    </w:p>
    <w:p w14:paraId="2B7BA9A2" w14:textId="77777777" w:rsidR="00D40475" w:rsidRDefault="00D40475" w:rsidP="004C657A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D40475">
        <w:rPr>
          <w:rFonts w:ascii="Arial Narrow" w:hAnsi="Arial Narrow" w:cs="Arial"/>
          <w:sz w:val="22"/>
        </w:rPr>
        <w:t>30237310-5 - Doplnkové náplne do tlačiarní</w:t>
      </w:r>
    </w:p>
    <w:p w14:paraId="716220A3" w14:textId="5FFA96E5" w:rsidR="009B54C1" w:rsidRPr="00116EBC" w:rsidRDefault="004C657A" w:rsidP="004C657A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/>
          <w:sz w:val="22"/>
        </w:rPr>
      </w:pPr>
      <w:r w:rsidRPr="00116EBC">
        <w:rPr>
          <w:rFonts w:ascii="Arial Narrow" w:hAnsi="Arial Narrow" w:cs="Arial"/>
          <w:sz w:val="22"/>
        </w:rPr>
        <w:t>60000000-8</w:t>
      </w:r>
      <w:r w:rsidR="003E1715">
        <w:rPr>
          <w:rFonts w:ascii="Arial Narrow" w:hAnsi="Arial Narrow" w:cs="Arial"/>
          <w:sz w:val="22"/>
        </w:rPr>
        <w:t xml:space="preserve"> -</w:t>
      </w:r>
      <w:r w:rsidRPr="00116EBC">
        <w:rPr>
          <w:rFonts w:ascii="Arial Narrow" w:hAnsi="Arial Narrow" w:cs="Arial"/>
          <w:sz w:val="22"/>
        </w:rPr>
        <w:t xml:space="preserve"> Dopravné služby (bez prepravy odpadu) </w:t>
      </w:r>
    </w:p>
    <w:p w14:paraId="5C8B009A" w14:textId="77777777" w:rsidR="009B54C1" w:rsidRPr="00116EBC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/>
        </w:rPr>
      </w:pPr>
    </w:p>
    <w:p w14:paraId="5BA309A8" w14:textId="77777777" w:rsidR="009B54C1" w:rsidRPr="00116EBC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18B65996" w14:textId="77777777" w:rsidR="009B54C1" w:rsidRPr="00116EBC" w:rsidRDefault="009B54C1" w:rsidP="009B54C1">
      <w:pPr>
        <w:pStyle w:val="Default"/>
        <w:numPr>
          <w:ilvl w:val="0"/>
          <w:numId w:val="1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dodanie tovaru do miesta dodania,</w:t>
      </w:r>
    </w:p>
    <w:p w14:paraId="26978405" w14:textId="77777777" w:rsidR="009B54C1" w:rsidRPr="00116EBC" w:rsidRDefault="009B54C1" w:rsidP="009B54C1">
      <w:pPr>
        <w:pStyle w:val="Odsekzoznamu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116EBC">
        <w:rPr>
          <w:rFonts w:ascii="Arial Narrow" w:hAnsi="Arial Narrow"/>
        </w:rPr>
        <w:t>vyloženie tovaru v mieste dodania</w:t>
      </w:r>
    </w:p>
    <w:p w14:paraId="1DB073F5" w14:textId="5EBECBFC" w:rsidR="009B54C1" w:rsidRPr="00116EBC" w:rsidRDefault="009B54C1" w:rsidP="009B54C1">
      <w:pPr>
        <w:pStyle w:val="Odsekzoznamu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116EBC">
        <w:rPr>
          <w:rFonts w:ascii="Arial Narrow" w:hAnsi="Arial Narrow"/>
        </w:rPr>
        <w:t xml:space="preserve">inštalácia </w:t>
      </w:r>
      <w:r w:rsidR="00724CB0">
        <w:rPr>
          <w:rFonts w:ascii="Arial Narrow" w:hAnsi="Arial Narrow"/>
        </w:rPr>
        <w:t>zariadenia</w:t>
      </w:r>
      <w:r w:rsidRPr="00116EBC">
        <w:rPr>
          <w:rFonts w:ascii="Arial Narrow" w:hAnsi="Arial Narrow"/>
        </w:rPr>
        <w:t xml:space="preserve"> </w:t>
      </w:r>
    </w:p>
    <w:p w14:paraId="155D4411" w14:textId="77777777" w:rsidR="009B54C1" w:rsidRPr="00116EBC" w:rsidRDefault="009B54C1" w:rsidP="009B54C1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3608ED49" w14:textId="77777777" w:rsidR="009B54C1" w:rsidRPr="00116EBC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Verejný obstarávateľ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0F83CA56" w14:textId="77777777" w:rsidR="009B54C1" w:rsidRPr="00116EBC" w:rsidRDefault="009B54C1" w:rsidP="009B54C1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4DF5FD4A" w14:textId="77777777" w:rsidR="009B54C1" w:rsidRPr="00116EBC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Tovar musí byť nový, nepoužívaný, zabalený v neporušených obaloch, nepoškodený. Tovar nesmie byť recyklovaný, repasovaný, renovovaný.</w:t>
      </w:r>
    </w:p>
    <w:p w14:paraId="7102D4A0" w14:textId="77777777" w:rsidR="009B54C1" w:rsidRPr="00116EBC" w:rsidRDefault="009B54C1" w:rsidP="009B54C1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</w:p>
    <w:p w14:paraId="14A3E8AD" w14:textId="2650247D" w:rsidR="009B54C1" w:rsidRPr="00116EBC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color w:val="auto"/>
          <w:sz w:val="22"/>
          <w:szCs w:val="22"/>
        </w:rPr>
        <w:t xml:space="preserve">Verejný obstarávateľ požaduje na dodaný tovar záručnú dobu </w:t>
      </w:r>
      <w:r w:rsidR="001776D2">
        <w:rPr>
          <w:rFonts w:ascii="Arial Narrow" w:hAnsi="Arial Narrow"/>
          <w:color w:val="auto"/>
          <w:sz w:val="22"/>
          <w:szCs w:val="22"/>
        </w:rPr>
        <w:t>36</w:t>
      </w:r>
      <w:r w:rsidRPr="00D40475">
        <w:rPr>
          <w:rFonts w:ascii="Arial Narrow" w:hAnsi="Arial Narrow"/>
          <w:color w:val="auto"/>
          <w:sz w:val="22"/>
          <w:szCs w:val="22"/>
        </w:rPr>
        <w:t xml:space="preserve"> mesiacov</w:t>
      </w:r>
      <w:r w:rsidRPr="00116EBC">
        <w:rPr>
          <w:rFonts w:ascii="Arial Narrow" w:hAnsi="Arial Narrow"/>
          <w:sz w:val="22"/>
          <w:szCs w:val="22"/>
        </w:rPr>
        <w:t>, ktorá začína plynúť dňom prevzatia predmetu zákazky na základe dodacieho – preberacieho listu. Všetky záruky musia byť riešené s dobou odozvy najneskôr nasledujúci pracovný deň.</w:t>
      </w:r>
    </w:p>
    <w:p w14:paraId="6F21F3B6" w14:textId="77777777" w:rsidR="009B54C1" w:rsidRPr="00116EBC" w:rsidRDefault="009B54C1" w:rsidP="009B54C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048F762C" w14:textId="77777777" w:rsidR="009B54C1" w:rsidRPr="00116EBC" w:rsidRDefault="009B54C1" w:rsidP="009B54C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Pri uplatnení reklamácie je dodávateľ povinný predmet zákazky prevziať v sídle objednávateľa na vlastné náklady.</w:t>
      </w:r>
    </w:p>
    <w:p w14:paraId="0EB51C93" w14:textId="77777777" w:rsidR="009B54C1" w:rsidRPr="00116EBC" w:rsidRDefault="009B54C1" w:rsidP="009B54C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3D7B4F5F" w14:textId="1C29508F" w:rsidR="00C83883" w:rsidRPr="00116EBC" w:rsidRDefault="009B54C1" w:rsidP="00C83883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 slovenskom alebo českom jazyku, záručné listy, iné doklady podľa druhu tovaru.</w:t>
      </w:r>
    </w:p>
    <w:p w14:paraId="78043CE3" w14:textId="77777777" w:rsidR="00C83883" w:rsidRPr="00116EBC" w:rsidRDefault="00C83883" w:rsidP="00C8388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46A51F83" w14:textId="5CA83805" w:rsidR="009B66FD" w:rsidRDefault="009B54C1" w:rsidP="009B66FD">
      <w:pPr>
        <w:pStyle w:val="Default"/>
        <w:numPr>
          <w:ilvl w:val="0"/>
          <w:numId w:val="2"/>
        </w:numPr>
        <w:jc w:val="both"/>
        <w:rPr>
          <w:rFonts w:ascii="Arial Narrow" w:hAnsi="Arial Narrow"/>
          <w:b/>
          <w:sz w:val="22"/>
          <w:szCs w:val="22"/>
        </w:rPr>
      </w:pPr>
      <w:r w:rsidRPr="00DB67AB">
        <w:rPr>
          <w:rFonts w:ascii="Arial Narrow" w:hAnsi="Arial Narrow"/>
          <w:b/>
          <w:sz w:val="22"/>
          <w:szCs w:val="22"/>
        </w:rPr>
        <w:t>Miesto dodania predmetu zákazky:</w:t>
      </w:r>
      <w:r w:rsidR="00C83883" w:rsidRPr="00DB67AB">
        <w:rPr>
          <w:rFonts w:ascii="Arial Narrow" w:hAnsi="Arial Narrow"/>
          <w:sz w:val="22"/>
          <w:szCs w:val="22"/>
        </w:rPr>
        <w:t xml:space="preserve"> </w:t>
      </w:r>
    </w:p>
    <w:p w14:paraId="0BFB7D76" w14:textId="42C6E345" w:rsidR="008900C1" w:rsidRPr="001776D2" w:rsidRDefault="008900C1" w:rsidP="009B66FD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1776D2">
        <w:rPr>
          <w:rFonts w:ascii="Arial Narrow" w:hAnsi="Arial Narrow"/>
          <w:sz w:val="22"/>
          <w:szCs w:val="22"/>
        </w:rPr>
        <w:lastRenderedPageBreak/>
        <w:t xml:space="preserve">Ministerstvo vnútra SR, </w:t>
      </w:r>
      <w:proofErr w:type="spellStart"/>
      <w:r w:rsidRPr="001776D2">
        <w:rPr>
          <w:rFonts w:ascii="Arial Narrow" w:hAnsi="Arial Narrow"/>
          <w:sz w:val="22"/>
          <w:szCs w:val="22"/>
        </w:rPr>
        <w:t>Prezídi</w:t>
      </w:r>
      <w:proofErr w:type="spellEnd"/>
      <w:r w:rsidRPr="001776D2">
        <w:rPr>
          <w:rFonts w:ascii="Arial Narrow" w:hAnsi="Arial Narrow"/>
          <w:sz w:val="22"/>
          <w:szCs w:val="22"/>
        </w:rPr>
        <w:t xml:space="preserve"> PZ:  </w:t>
      </w:r>
    </w:p>
    <w:p w14:paraId="63E1ACF9" w14:textId="6B112669" w:rsidR="008900C1" w:rsidRPr="001776D2" w:rsidRDefault="008900C1" w:rsidP="009B66FD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1776D2">
        <w:rPr>
          <w:rFonts w:ascii="Arial Narrow" w:hAnsi="Arial Narrow"/>
          <w:sz w:val="22"/>
          <w:szCs w:val="22"/>
        </w:rPr>
        <w:t>2 ks – Račianska 45, blok II., 3. posch. a blok I., 5. posch., Bratislava</w:t>
      </w:r>
    </w:p>
    <w:p w14:paraId="02AA28C9" w14:textId="323E48DD" w:rsidR="008900C1" w:rsidRPr="001776D2" w:rsidRDefault="008900C1" w:rsidP="008900C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1776D2">
        <w:rPr>
          <w:rFonts w:ascii="Arial Narrow" w:hAnsi="Arial Narrow"/>
          <w:sz w:val="22"/>
          <w:szCs w:val="22"/>
        </w:rPr>
        <w:t xml:space="preserve">1 ks – </w:t>
      </w:r>
      <w:proofErr w:type="spellStart"/>
      <w:r w:rsidRPr="001776D2">
        <w:rPr>
          <w:rFonts w:ascii="Arial Narrow" w:hAnsi="Arial Narrow"/>
          <w:sz w:val="22"/>
          <w:szCs w:val="22"/>
        </w:rPr>
        <w:t>Kalvárska</w:t>
      </w:r>
      <w:proofErr w:type="spellEnd"/>
      <w:r w:rsidRPr="001776D2">
        <w:rPr>
          <w:rFonts w:ascii="Arial Narrow" w:hAnsi="Arial Narrow"/>
          <w:sz w:val="22"/>
          <w:szCs w:val="22"/>
        </w:rPr>
        <w:t xml:space="preserve"> 2, 1. posch., Nitra</w:t>
      </w:r>
    </w:p>
    <w:p w14:paraId="2D45B6FF" w14:textId="1A7E0EE5" w:rsidR="009B66FD" w:rsidRPr="008900C1" w:rsidRDefault="008900C1" w:rsidP="009B66FD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1776D2">
        <w:rPr>
          <w:rFonts w:ascii="Arial Narrow" w:hAnsi="Arial Narrow"/>
          <w:sz w:val="22"/>
          <w:szCs w:val="22"/>
        </w:rPr>
        <w:t>1 ks – Partizánska 106, 4. posch., Banská Bystrica.</w:t>
      </w:r>
    </w:p>
    <w:p w14:paraId="7BF1D4AB" w14:textId="77777777" w:rsidR="008900C1" w:rsidRDefault="008900C1" w:rsidP="009B66FD">
      <w:pPr>
        <w:pStyle w:val="Default"/>
        <w:ind w:left="360"/>
        <w:jc w:val="both"/>
        <w:rPr>
          <w:rStyle w:val="Odkaznakomentr"/>
          <w:rFonts w:ascii="Arial Narrow" w:hAnsi="Arial Narrow"/>
          <w:sz w:val="22"/>
          <w:szCs w:val="22"/>
        </w:rPr>
      </w:pPr>
    </w:p>
    <w:p w14:paraId="4D22701E" w14:textId="6DB3A647" w:rsidR="009B66FD" w:rsidRPr="009B66FD" w:rsidRDefault="009B66FD" w:rsidP="009B66FD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DB67AB">
        <w:rPr>
          <w:rFonts w:ascii="Arial Narrow" w:hAnsi="Arial Narrow"/>
          <w:b/>
          <w:sz w:val="22"/>
          <w:szCs w:val="22"/>
        </w:rPr>
        <w:t>lehota dodania predmetu zákazky:</w:t>
      </w:r>
    </w:p>
    <w:p w14:paraId="325490E9" w14:textId="2268A6EE" w:rsidR="009B54C1" w:rsidRDefault="009B66FD" w:rsidP="009B66FD">
      <w:pPr>
        <w:pStyle w:val="Default"/>
        <w:ind w:firstLine="360"/>
        <w:jc w:val="both"/>
        <w:rPr>
          <w:rFonts w:ascii="Arial Narrow" w:hAnsi="Arial Narrow"/>
          <w:sz w:val="22"/>
          <w:szCs w:val="22"/>
        </w:rPr>
      </w:pPr>
      <w:r w:rsidRPr="009B66FD">
        <w:rPr>
          <w:rFonts w:ascii="Arial Narrow" w:hAnsi="Arial Narrow"/>
          <w:sz w:val="22"/>
          <w:szCs w:val="22"/>
        </w:rPr>
        <w:t>Dodanie tovaru do 90 dní od účinnosti kúpnej zmluvy</w:t>
      </w:r>
    </w:p>
    <w:p w14:paraId="23D8C7F6" w14:textId="77777777" w:rsidR="009B66FD" w:rsidRPr="00116EBC" w:rsidRDefault="009B66FD" w:rsidP="009B66FD">
      <w:pPr>
        <w:pStyle w:val="Default"/>
        <w:ind w:firstLine="360"/>
        <w:jc w:val="both"/>
        <w:rPr>
          <w:rFonts w:ascii="Arial Narrow" w:hAnsi="Arial Narrow"/>
          <w:sz w:val="22"/>
          <w:szCs w:val="22"/>
        </w:rPr>
      </w:pPr>
    </w:p>
    <w:p w14:paraId="71481455" w14:textId="77777777" w:rsidR="009B54C1" w:rsidRPr="00116EBC" w:rsidRDefault="009B54C1" w:rsidP="009B54C1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116EBC">
        <w:rPr>
          <w:rFonts w:ascii="Arial Narrow" w:hAnsi="Arial Narrow"/>
          <w:b/>
        </w:rPr>
        <w:t>Položky predmetu zákazky:</w:t>
      </w:r>
    </w:p>
    <w:p w14:paraId="7540EAF9" w14:textId="79602008" w:rsidR="009B54C1" w:rsidRPr="00116EBC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  <w:r w:rsidRPr="00116EBC"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  <w:r w:rsidR="0027291E">
        <w:rPr>
          <w:rFonts w:ascii="Arial Narrow" w:hAnsi="Arial Narrow" w:cs="Arial"/>
          <w:color w:val="000000"/>
        </w:rPr>
        <w:t xml:space="preserve"> Uchádzač uvedie požadovaný údaj v priestore tabuľky kde je na napísané „(</w:t>
      </w:r>
      <w:r w:rsidR="0027291E" w:rsidRPr="0027291E">
        <w:rPr>
          <w:rFonts w:ascii="Arial Narrow" w:hAnsi="Arial Narrow" w:cs="Arial"/>
          <w:color w:val="000000"/>
          <w:highlight w:val="yellow"/>
        </w:rPr>
        <w:t>Doplní uchádzač</w:t>
      </w:r>
      <w:r w:rsidR="0027291E">
        <w:rPr>
          <w:rFonts w:ascii="Arial Narrow" w:hAnsi="Arial Narrow" w:cs="Arial"/>
          <w:color w:val="000000"/>
        </w:rPr>
        <w:t xml:space="preserve">)“. Čiernym vyznačený priestor </w:t>
      </w:r>
      <w:r w:rsidR="00EF2B32">
        <w:rPr>
          <w:rFonts w:ascii="Arial Narrow" w:hAnsi="Arial Narrow" w:cs="Arial"/>
          <w:color w:val="000000"/>
        </w:rPr>
        <w:t xml:space="preserve">  </w:t>
      </w:r>
      <w:r w:rsidR="0027291E" w:rsidRPr="00EF2B32">
        <w:rPr>
          <w:rFonts w:ascii="Arial Narrow" w:hAnsi="Arial Narrow" w:cs="Arial"/>
          <w:color w:val="FFFFFF" w:themeColor="background1"/>
          <w:bdr w:val="single" w:sz="4" w:space="0" w:color="auto"/>
          <w:shd w:val="clear" w:color="auto" w:fill="000000" w:themeFill="text1"/>
        </w:rPr>
        <w:t>N/A</w:t>
      </w:r>
      <w:r w:rsidR="00EF2B32">
        <w:rPr>
          <w:rFonts w:ascii="Arial Narrow" w:hAnsi="Arial Narrow" w:cs="Arial"/>
          <w:color w:val="000000"/>
        </w:rPr>
        <w:t xml:space="preserve"> uchádzač nevypĺňa.</w:t>
      </w:r>
    </w:p>
    <w:p w14:paraId="11F64648" w14:textId="2235D221" w:rsidR="00C43692" w:rsidRPr="00116EBC" w:rsidRDefault="00C43692" w:rsidP="009B54C1">
      <w:pPr>
        <w:spacing w:after="0" w:line="240" w:lineRule="auto"/>
        <w:jc w:val="both"/>
        <w:rPr>
          <w:rFonts w:ascii="Arial Narrow" w:hAnsi="Arial Narrow"/>
          <w:b/>
        </w:rPr>
      </w:pPr>
    </w:p>
    <w:p w14:paraId="05CB0379" w14:textId="77777777" w:rsidR="00C83883" w:rsidRPr="00116EBC" w:rsidRDefault="00C83883" w:rsidP="009B54C1">
      <w:pPr>
        <w:spacing w:after="0" w:line="240" w:lineRule="auto"/>
        <w:jc w:val="both"/>
        <w:rPr>
          <w:rFonts w:ascii="Arial Narrow" w:hAnsi="Arial Narrow" w:cs="Arial"/>
          <w:color w:val="000000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  <w:tblCaption w:val="Neuvádza sa "/>
        <w:tblDescription w:val="do tohto pola sa neuvádzajú informácie "/>
      </w:tblPr>
      <w:tblGrid>
        <w:gridCol w:w="3258"/>
        <w:gridCol w:w="624"/>
        <w:gridCol w:w="3911"/>
        <w:gridCol w:w="3401"/>
        <w:gridCol w:w="2798"/>
      </w:tblGrid>
      <w:tr w:rsidR="00C10473" w:rsidRPr="00116EBC" w14:paraId="506B7A41" w14:textId="77777777" w:rsidTr="003E1715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1410057E" w14:textId="194BE4C8" w:rsidR="00C10473" w:rsidRPr="009B66FD" w:rsidRDefault="00C10473" w:rsidP="00C10473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B66FD">
              <w:rPr>
                <w:rFonts w:ascii="Arial Narrow" w:hAnsi="Arial Narrow"/>
                <w:b/>
                <w:bCs/>
                <w:color w:val="000000"/>
              </w:rPr>
              <w:t>Položka č. 1</w:t>
            </w:r>
          </w:p>
          <w:p w14:paraId="45AF7CE1" w14:textId="0D151B74" w:rsidR="00C10473" w:rsidRPr="00116EBC" w:rsidRDefault="00025CC3" w:rsidP="00C10473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</w:rPr>
              <w:t xml:space="preserve">Digitálny kopírovací stroj A3 s obojstrannou prevádzkou </w:t>
            </w:r>
            <w:r w:rsidR="00E46FDF">
              <w:rPr>
                <w:rFonts w:ascii="Arial Narrow" w:hAnsi="Arial Narrow"/>
                <w:b/>
                <w:bCs/>
              </w:rPr>
              <w:t xml:space="preserve"> 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8568FDD" w14:textId="77777777" w:rsidR="00C10473" w:rsidRPr="00116EBC" w:rsidRDefault="00C10473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Vlastný návrh plnenia</w:t>
            </w:r>
          </w:p>
          <w:p w14:paraId="2BDA001B" w14:textId="77777777" w:rsidR="00C10473" w:rsidRPr="00116EBC" w:rsidRDefault="00C1047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6542D829" w14:textId="77777777" w:rsidR="00C10473" w:rsidRPr="00116EBC" w:rsidRDefault="00C10473" w:rsidP="00C10473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C10473" w:rsidRPr="00116EBC" w14:paraId="05D3780B" w14:textId="77777777" w:rsidTr="003E1715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B625B" w14:textId="7C4536AC" w:rsidR="00C10473" w:rsidRPr="00116EBC" w:rsidRDefault="00C10473" w:rsidP="00C10473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907DF" w14:textId="385809D0" w:rsidR="00C10473" w:rsidRPr="00116EBC" w:rsidRDefault="00DE5984" w:rsidP="00DE5984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4</w:t>
            </w:r>
            <w:r w:rsidR="00C10473" w:rsidRPr="00116EBC">
              <w:rPr>
                <w:rFonts w:ascii="Arial Narrow" w:hAnsi="Arial Narrow"/>
                <w:bCs/>
                <w:color w:val="000000"/>
              </w:rPr>
              <w:t xml:space="preserve"> </w:t>
            </w:r>
            <w:r w:rsidR="0058182C">
              <w:rPr>
                <w:rFonts w:ascii="Arial Narrow" w:hAnsi="Arial Narrow"/>
                <w:bCs/>
                <w:color w:val="000000"/>
              </w:rPr>
              <w:t>k</w:t>
            </w:r>
            <w:r>
              <w:rPr>
                <w:rFonts w:ascii="Arial Narrow" w:hAnsi="Arial Narrow"/>
                <w:bCs/>
                <w:color w:val="000000"/>
              </w:rPr>
              <w:t>s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3C91FBC" w14:textId="00F2EB49" w:rsidR="00C10473" w:rsidRPr="00116EBC" w:rsidRDefault="00C10473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C43692" w:rsidRPr="00116EBC" w14:paraId="5E45AE36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939A7" w14:textId="77777777" w:rsidR="00C43692" w:rsidRPr="00116EBC" w:rsidRDefault="00C43692" w:rsidP="00C10473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Výrobca</w:t>
            </w:r>
            <w:r w:rsidR="006F2863" w:rsidRPr="00116EBC">
              <w:rPr>
                <w:rFonts w:ascii="Arial Narrow" w:hAnsi="Arial Narrow"/>
                <w:b/>
                <w:bCs/>
                <w:color w:val="000000"/>
              </w:rPr>
              <w:t>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45A7DD" w14:textId="77777777" w:rsidR="00C43692" w:rsidRPr="00116EBC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C43692" w:rsidRPr="00116EBC" w14:paraId="5EBF3320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9413C" w14:textId="77777777" w:rsidR="00C43692" w:rsidRPr="00116EBC" w:rsidRDefault="00C43692" w:rsidP="00C10473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Typové označenie</w:t>
            </w:r>
            <w:r w:rsidR="006F2863" w:rsidRPr="00116EBC">
              <w:rPr>
                <w:rFonts w:ascii="Arial Narrow" w:hAnsi="Arial Narrow"/>
                <w:b/>
                <w:bCs/>
                <w:color w:val="000000"/>
              </w:rPr>
              <w:t>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8858B0" w14:textId="77777777" w:rsidR="00C43692" w:rsidRPr="0027291E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C43692" w:rsidRPr="00116EBC" w14:paraId="252F5023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92EA3" w14:textId="77777777" w:rsidR="00C43692" w:rsidRPr="00116EBC" w:rsidRDefault="00C43692" w:rsidP="00C10473">
            <w:pPr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1EFF27" w14:textId="03FF7A85" w:rsidR="00C43692" w:rsidRPr="0027291E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F2863" w:rsidRPr="00116EBC" w14:paraId="2995D46C" w14:textId="77777777" w:rsidTr="003E1715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32227CF" w14:textId="77777777" w:rsidR="006F2863" w:rsidRPr="00116EBC" w:rsidRDefault="006F2863" w:rsidP="00C10473">
            <w:pPr>
              <w:spacing w:before="240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ovaná technická špecifikácia, parametre a 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05DE28C" w14:textId="77777777" w:rsidR="006F2863" w:rsidRPr="00116EBC" w:rsidRDefault="006F286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CC91775" w14:textId="77777777" w:rsidR="006F2863" w:rsidRPr="00116EBC" w:rsidRDefault="006F286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D717C2" w:rsidRPr="00116EBC" w14:paraId="1DDC40A3" w14:textId="77777777" w:rsidTr="0027291E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3D92DB" w14:textId="45B3EF30" w:rsidR="00D717C2" w:rsidRPr="00116EBC" w:rsidRDefault="00D717C2" w:rsidP="00DE5984">
            <w:pPr>
              <w:spacing w:before="240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 xml:space="preserve">1.1) </w:t>
            </w:r>
            <w:r w:rsidR="00C014CA">
              <w:rPr>
                <w:rFonts w:ascii="Arial Narrow" w:hAnsi="Arial Narrow" w:cs="Arial"/>
                <w:b/>
              </w:rPr>
              <w:t xml:space="preserve">Formát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028AE" w14:textId="11E31ADB" w:rsidR="00D717C2" w:rsidRPr="00C014CA" w:rsidRDefault="00C014CA" w:rsidP="00C014CA">
            <w:pPr>
              <w:spacing w:before="240"/>
              <w:rPr>
                <w:rFonts w:ascii="Arial Narrow" w:hAnsi="Arial Narrow" w:cs="Arial"/>
              </w:rPr>
            </w:pPr>
            <w:r w:rsidRPr="00C014CA">
              <w:rPr>
                <w:rFonts w:ascii="Arial Narrow" w:hAnsi="Arial Narrow" w:cs="Arial"/>
              </w:rPr>
              <w:t>Min. A3, A4, A5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737CECD" w14:textId="2129F14E" w:rsidR="00D717C2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3055009" w14:textId="5F9A8BB1" w:rsidR="00D717C2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9B54C1" w:rsidRPr="00116EBC" w14:paraId="6727C88C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599C496" w14:textId="228E1ECD" w:rsidR="00C014CA" w:rsidRDefault="00D717C2" w:rsidP="00C014CA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116EBC">
              <w:rPr>
                <w:rFonts w:ascii="Arial Narrow" w:hAnsi="Arial Narrow"/>
                <w:b/>
                <w:bCs/>
              </w:rPr>
              <w:t>1.2</w:t>
            </w:r>
            <w:r w:rsidR="009B54C1" w:rsidRPr="00116EBC">
              <w:rPr>
                <w:rFonts w:ascii="Arial Narrow" w:hAnsi="Arial Narrow"/>
                <w:b/>
                <w:bCs/>
              </w:rPr>
              <w:t>)</w:t>
            </w:r>
            <w:r w:rsidR="006F2863" w:rsidRPr="00116EBC">
              <w:rPr>
                <w:rFonts w:ascii="Arial Narrow" w:hAnsi="Arial Narrow"/>
                <w:b/>
                <w:bCs/>
              </w:rPr>
              <w:t xml:space="preserve"> </w:t>
            </w:r>
            <w:r w:rsidR="004B7F1D" w:rsidRPr="00116EBC">
              <w:rPr>
                <w:rFonts w:ascii="Arial Narrow" w:hAnsi="Arial Narrow"/>
              </w:rPr>
              <w:t xml:space="preserve">  </w:t>
            </w:r>
            <w:r w:rsidR="00025CC3">
              <w:rPr>
                <w:rFonts w:ascii="Arial Narrow" w:hAnsi="Arial Narrow"/>
                <w:b/>
              </w:rPr>
              <w:t xml:space="preserve">Rýchlosť: </w:t>
            </w:r>
          </w:p>
          <w:p w14:paraId="2C268DCC" w14:textId="2EC2F740" w:rsidR="00C014CA" w:rsidRDefault="00C014CA" w:rsidP="009E38D0">
            <w:pPr>
              <w:spacing w:after="0" w:line="240" w:lineRule="auto"/>
              <w:ind w:firstLine="492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a) </w:t>
            </w:r>
            <w:r w:rsidRPr="00C014CA">
              <w:rPr>
                <w:rFonts w:ascii="Arial Narrow" w:hAnsi="Arial Narrow"/>
                <w:b/>
              </w:rPr>
              <w:t xml:space="preserve">kopírovania, </w:t>
            </w:r>
          </w:p>
          <w:p w14:paraId="772A8DBD" w14:textId="580B637B" w:rsidR="00C014CA" w:rsidRDefault="00C014CA" w:rsidP="009E38D0">
            <w:pPr>
              <w:spacing w:after="0" w:line="240" w:lineRule="auto"/>
              <w:ind w:firstLine="492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b) </w:t>
            </w:r>
            <w:r w:rsidRPr="00C014CA">
              <w:rPr>
                <w:rFonts w:ascii="Arial Narrow" w:hAnsi="Arial Narrow"/>
                <w:b/>
              </w:rPr>
              <w:t xml:space="preserve">tlače </w:t>
            </w:r>
          </w:p>
          <w:p w14:paraId="740302CE" w14:textId="6BAFF308" w:rsidR="009B54C1" w:rsidRPr="00116EBC" w:rsidRDefault="00C014CA" w:rsidP="009E38D0">
            <w:pPr>
              <w:spacing w:after="0" w:line="240" w:lineRule="auto"/>
              <w:ind w:firstLine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</w:rPr>
              <w:lastRenderedPageBreak/>
              <w:t xml:space="preserve">c) </w:t>
            </w:r>
            <w:r w:rsidRPr="00C014CA">
              <w:rPr>
                <w:rFonts w:ascii="Arial Narrow" w:hAnsi="Arial Narrow"/>
                <w:b/>
              </w:rPr>
              <w:t xml:space="preserve">skenovania 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58F3A5" w14:textId="77777777" w:rsidR="001776D2" w:rsidRDefault="001776D2" w:rsidP="00C014CA">
            <w:pPr>
              <w:spacing w:after="0" w:line="240" w:lineRule="auto"/>
              <w:rPr>
                <w:rFonts w:ascii="Arial Narrow" w:hAnsi="Arial Narrow"/>
              </w:rPr>
            </w:pPr>
          </w:p>
          <w:p w14:paraId="6E46E818" w14:textId="12CC86B8" w:rsidR="0043566E" w:rsidRDefault="00C014CA" w:rsidP="00C014CA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a) </w:t>
            </w:r>
            <w:r w:rsidR="001A295C">
              <w:rPr>
                <w:rFonts w:ascii="Arial Narrow" w:hAnsi="Arial Narrow"/>
              </w:rPr>
              <w:t xml:space="preserve">Min. </w:t>
            </w:r>
            <w:r>
              <w:rPr>
                <w:rFonts w:ascii="Arial Narrow" w:hAnsi="Arial Narrow"/>
              </w:rPr>
              <w:t xml:space="preserve">50 kópií formátu A4 </w:t>
            </w:r>
          </w:p>
          <w:p w14:paraId="29135770" w14:textId="09F04194" w:rsidR="001776D2" w:rsidRDefault="00C014CA" w:rsidP="00DB67AB">
            <w:pPr>
              <w:spacing w:after="0" w:line="240" w:lineRule="auto"/>
              <w:rPr>
                <w:rFonts w:ascii="Arial Narrow" w:hAnsi="Arial Narrow"/>
              </w:rPr>
            </w:pPr>
            <w:r w:rsidRPr="001A295C">
              <w:rPr>
                <w:rFonts w:ascii="Arial Narrow" w:hAnsi="Arial Narrow"/>
              </w:rPr>
              <w:t xml:space="preserve">b) </w:t>
            </w:r>
            <w:r w:rsidR="001A295C">
              <w:rPr>
                <w:rFonts w:ascii="Arial Narrow" w:hAnsi="Arial Narrow"/>
              </w:rPr>
              <w:t xml:space="preserve">Min. </w:t>
            </w:r>
            <w:r w:rsidR="00565DFB" w:rsidRPr="001A295C">
              <w:rPr>
                <w:rFonts w:ascii="Arial Narrow" w:hAnsi="Arial Narrow"/>
              </w:rPr>
              <w:t>50 kópií formátu A</w:t>
            </w:r>
            <w:r w:rsidR="00DB67AB" w:rsidRPr="001A295C">
              <w:rPr>
                <w:rFonts w:ascii="Arial Narrow" w:hAnsi="Arial Narrow"/>
              </w:rPr>
              <w:t xml:space="preserve"> 4</w:t>
            </w:r>
          </w:p>
          <w:p w14:paraId="328F954B" w14:textId="47191A50" w:rsidR="00C014CA" w:rsidRPr="00792E4E" w:rsidRDefault="00C014CA" w:rsidP="00DB67AB">
            <w:pPr>
              <w:spacing w:after="0" w:line="240" w:lineRule="auto"/>
              <w:rPr>
                <w:rFonts w:ascii="Arial Narrow" w:hAnsi="Arial Narrow"/>
              </w:rPr>
            </w:pPr>
            <w:r w:rsidRPr="001A295C">
              <w:rPr>
                <w:rFonts w:ascii="Arial Narrow" w:hAnsi="Arial Narrow"/>
              </w:rPr>
              <w:lastRenderedPageBreak/>
              <w:t>c)</w:t>
            </w:r>
            <w:r w:rsidR="00DB67AB">
              <w:rPr>
                <w:rFonts w:ascii="Arial Narrow" w:hAnsi="Arial Narrow"/>
              </w:rPr>
              <w:t xml:space="preserve"> </w:t>
            </w:r>
            <w:r w:rsidR="001A295C">
              <w:rPr>
                <w:rFonts w:ascii="Arial Narrow" w:hAnsi="Arial Narrow"/>
              </w:rPr>
              <w:t>Min.</w:t>
            </w:r>
            <w:r w:rsidR="00565DFB">
              <w:rPr>
                <w:rFonts w:ascii="Arial Narrow" w:hAnsi="Arial Narrow"/>
              </w:rPr>
              <w:t>50 kópií formátu A</w:t>
            </w:r>
            <w:r w:rsidR="00DB67AB">
              <w:rPr>
                <w:rFonts w:ascii="Arial Narrow" w:hAnsi="Arial Narrow"/>
              </w:rPr>
              <w:t xml:space="preserve"> 4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5F2CD8" w14:textId="1DFCA173" w:rsidR="009B54C1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lastRenderedPageBreak/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3484910" w14:textId="37C03814" w:rsidR="009B54C1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DE5984" w:rsidRPr="00116EBC" w14:paraId="607C3038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E659CA6" w14:textId="7B76A366" w:rsidR="00DE5984" w:rsidRPr="00116EBC" w:rsidRDefault="00C014CA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lastRenderedPageBreak/>
              <w:t xml:space="preserve">1.3) Predvoľba počtu kópií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37361D" w14:textId="58735784" w:rsidR="00DE5984" w:rsidRDefault="00C014CA" w:rsidP="00792E4E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n. 1-999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3DE03" w14:textId="776C537B" w:rsidR="00DE5984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B08ED16" w14:textId="37D293EB" w:rsidR="00DE5984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DE5984" w:rsidRPr="00116EBC" w14:paraId="249FE304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BF333D" w14:textId="65EEAADC" w:rsidR="00DE5984" w:rsidRPr="00116EBC" w:rsidRDefault="00C014CA" w:rsidP="004C68CA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1.4) </w:t>
            </w:r>
            <w:r w:rsidR="004C68CA">
              <w:rPr>
                <w:rFonts w:ascii="Arial Narrow" w:hAnsi="Arial Narrow"/>
                <w:b/>
                <w:bCs/>
              </w:rPr>
              <w:t xml:space="preserve">operačná </w:t>
            </w:r>
            <w:proofErr w:type="spellStart"/>
            <w:r w:rsidR="004C68CA">
              <w:rPr>
                <w:rFonts w:ascii="Arial Narrow" w:hAnsi="Arial Narrow"/>
                <w:b/>
                <w:bCs/>
              </w:rPr>
              <w:t>pamät</w:t>
            </w:r>
            <w:proofErr w:type="spellEnd"/>
            <w:r w:rsidR="004C68CA">
              <w:rPr>
                <w:rFonts w:ascii="Arial Narrow" w:hAnsi="Arial Narrow"/>
                <w:b/>
                <w:bCs/>
              </w:rPr>
              <w:t xml:space="preserve"> </w:t>
            </w:r>
            <w:r>
              <w:rPr>
                <w:rFonts w:ascii="Arial Narrow" w:hAnsi="Arial Narrow"/>
                <w:b/>
                <w:bCs/>
              </w:rPr>
              <w:t xml:space="preserve">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1D4F34" w14:textId="422D057A" w:rsidR="00DE5984" w:rsidRDefault="00C014CA" w:rsidP="00792E4E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n. 1 Gb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743F87" w14:textId="04A64B01" w:rsidR="00DE5984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4B5FC61" w14:textId="4A8B6FAE" w:rsidR="00DE5984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DE5984" w:rsidRPr="00116EBC" w14:paraId="2473DC41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475EBA5" w14:textId="7FE47C9A" w:rsidR="00DE5984" w:rsidRPr="00116EBC" w:rsidRDefault="00C014CA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1.5) Univerzálny zásobník papiera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DDD63C" w14:textId="453E7D06" w:rsidR="00DE5984" w:rsidRDefault="00C014CA" w:rsidP="00792E4E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in. 4 x 500 listov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0859B" w14:textId="4F09D5CD" w:rsidR="00DE5984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6C23B90" w14:textId="2DB33C99" w:rsidR="00DE5984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DE5984" w:rsidRPr="00116EBC" w14:paraId="3D4FC10E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46CCB8D" w14:textId="2732325C" w:rsidR="00DE5984" w:rsidRPr="00116EBC" w:rsidRDefault="00C014CA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6) Bočný podávač papier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C98EDE" w14:textId="735BE377" w:rsidR="00DE5984" w:rsidRDefault="00C014CA" w:rsidP="00C014CA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Formáty A3, A4, A5 min. 50 listov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AA40A" w14:textId="03C65CE7" w:rsidR="00DE5984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AF3FD78" w14:textId="2E070742" w:rsidR="00DE5984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DE5984" w:rsidRPr="00116EBC" w14:paraId="75F6DC06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07306F7" w14:textId="660BAFB2" w:rsidR="00DE5984" w:rsidRPr="00116EBC" w:rsidRDefault="00C014CA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1.7) Zoom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DF33BC" w14:textId="0F91BB06" w:rsidR="00DE5984" w:rsidRDefault="00C014CA" w:rsidP="00792E4E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in. 50-200 %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06C78" w14:textId="4B2D13AA" w:rsidR="00DE5984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EDE01C7" w14:textId="56E8BAF8" w:rsidR="00DE5984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DE5984" w:rsidRPr="00116EBC" w14:paraId="7DB481E4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F002718" w14:textId="14FAA795" w:rsidR="00DE5984" w:rsidRPr="00116EBC" w:rsidRDefault="00C014CA" w:rsidP="00025CC3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1.8) </w:t>
            </w:r>
            <w:r w:rsidRPr="00025CC3">
              <w:rPr>
                <w:rFonts w:ascii="Arial Narrow" w:hAnsi="Arial Narrow"/>
                <w:b/>
                <w:bCs/>
              </w:rPr>
              <w:t>Duplexná</w:t>
            </w:r>
            <w:r>
              <w:rPr>
                <w:rFonts w:ascii="Arial Narrow" w:hAnsi="Arial Narrow"/>
                <w:b/>
                <w:bCs/>
              </w:rPr>
              <w:t xml:space="preserve"> jednot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E8C737" w14:textId="375D0244" w:rsidR="00DE5984" w:rsidRDefault="00025CC3" w:rsidP="00792E4E">
            <w:pPr>
              <w:spacing w:after="0" w:line="240" w:lineRule="auto"/>
              <w:rPr>
                <w:rFonts w:ascii="Arial Narrow" w:hAnsi="Arial Narrow"/>
              </w:rPr>
            </w:pPr>
            <w:r w:rsidRPr="00025CC3">
              <w:rPr>
                <w:rFonts w:ascii="Arial Narrow" w:hAnsi="Arial Narrow"/>
              </w:rPr>
              <w:t>automatické obojstranné kopírovanie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42F80CA" w14:textId="4939C7D9" w:rsidR="00DE5984" w:rsidRPr="009D72BF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CB04E" w14:textId="39BAA0FB" w:rsidR="00DE5984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DE5984" w:rsidRPr="00116EBC" w14:paraId="4DC82D60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3EBDBD9" w14:textId="4E66E72A" w:rsidR="00DE5984" w:rsidRPr="00116EBC" w:rsidRDefault="00C014CA" w:rsidP="00025CC3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9) a</w:t>
            </w:r>
            <w:r w:rsidRPr="00025CC3">
              <w:rPr>
                <w:rFonts w:ascii="Arial Narrow" w:hAnsi="Arial Narrow"/>
                <w:b/>
                <w:bCs/>
              </w:rPr>
              <w:t>utomatic</w:t>
            </w:r>
            <w:r>
              <w:rPr>
                <w:rFonts w:ascii="Arial Narrow" w:hAnsi="Arial Narrow"/>
                <w:b/>
                <w:bCs/>
              </w:rPr>
              <w:t>ký podávač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5DB7CE" w14:textId="61C0FBAB" w:rsidR="00DE5984" w:rsidRDefault="00025CC3" w:rsidP="00792E4E">
            <w:pPr>
              <w:spacing w:after="0" w:line="240" w:lineRule="auto"/>
              <w:rPr>
                <w:rFonts w:ascii="Arial Narrow" w:hAnsi="Arial Narrow"/>
              </w:rPr>
            </w:pPr>
            <w:r w:rsidRPr="00025CC3">
              <w:rPr>
                <w:rFonts w:ascii="Arial Narrow" w:hAnsi="Arial Narrow"/>
              </w:rPr>
              <w:t>obracač originálov duplexný min 50 list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10523" w14:textId="57148944" w:rsidR="00DE5984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D0ED9D9" w14:textId="0995FCDF" w:rsidR="00DE5984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DE5984" w:rsidRPr="00116EBC" w14:paraId="654241E5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4679232" w14:textId="1108C5A0" w:rsidR="00DE5984" w:rsidRPr="00116EBC" w:rsidRDefault="009E38D0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1</w:t>
            </w:r>
            <w:r w:rsidR="00C014CA">
              <w:rPr>
                <w:rFonts w:ascii="Arial Narrow" w:hAnsi="Arial Narrow"/>
                <w:b/>
                <w:bCs/>
              </w:rPr>
              <w:t>)</w:t>
            </w:r>
            <w:r w:rsidR="0005104D">
              <w:rPr>
                <w:rFonts w:ascii="Arial Narrow" w:hAnsi="Arial Narrow"/>
                <w:b/>
                <w:bCs/>
              </w:rPr>
              <w:t xml:space="preserve"> </w:t>
            </w:r>
            <w:proofErr w:type="spellStart"/>
            <w:r w:rsidR="0005104D" w:rsidRPr="009E38D0">
              <w:rPr>
                <w:rFonts w:ascii="Arial Narrow" w:hAnsi="Arial Narrow"/>
                <w:b/>
                <w:bCs/>
              </w:rPr>
              <w:t>Finisher</w:t>
            </w:r>
            <w:proofErr w:type="spellEnd"/>
            <w:r w:rsidR="0005104D">
              <w:rPr>
                <w:rFonts w:ascii="Arial Narrow" w:hAnsi="Arial Narrow"/>
                <w:b/>
                <w:bCs/>
              </w:rPr>
              <w:t xml:space="preserve">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60697F" w14:textId="5F39A9B0" w:rsidR="00DE5984" w:rsidRDefault="0005104D" w:rsidP="0005104D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n. 1000 listov A4 so </w:t>
            </w:r>
            <w:proofErr w:type="spellStart"/>
            <w:r>
              <w:rPr>
                <w:rFonts w:ascii="Arial Narrow" w:hAnsi="Arial Narrow"/>
              </w:rPr>
              <w:t>spinkovaním</w:t>
            </w:r>
            <w:proofErr w:type="spellEnd"/>
            <w:r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C051B" w14:textId="3AB49647" w:rsidR="00DE5984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51C99B9" w14:textId="75191487" w:rsidR="00DE5984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C014CA" w:rsidRPr="00116EBC" w14:paraId="067325EB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AC502AD" w14:textId="4B26DCC1" w:rsidR="00C014CA" w:rsidRDefault="009E38D0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1</w:t>
            </w:r>
            <w:r w:rsidR="00C014CA">
              <w:rPr>
                <w:rFonts w:ascii="Arial Narrow" w:hAnsi="Arial Narrow"/>
                <w:b/>
                <w:bCs/>
              </w:rPr>
              <w:t>)</w:t>
            </w:r>
            <w:r w:rsidR="0005104D">
              <w:rPr>
                <w:rFonts w:ascii="Arial Narrow" w:hAnsi="Arial Narrow"/>
                <w:b/>
                <w:bCs/>
              </w:rPr>
              <w:t xml:space="preserve"> Možno</w:t>
            </w:r>
            <w:r w:rsidR="0005104D" w:rsidRPr="00025CC3">
              <w:rPr>
                <w:rFonts w:ascii="Arial Narrow" w:hAnsi="Arial Narrow"/>
                <w:b/>
                <w:bCs/>
              </w:rPr>
              <w:t>sť tlače z PC</w:t>
            </w:r>
            <w:r w:rsidR="0005104D">
              <w:rPr>
                <w:rFonts w:ascii="Arial Narrow" w:hAnsi="Arial Narrow"/>
                <w:b/>
                <w:bCs/>
              </w:rPr>
              <w:t xml:space="preserve">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047D50" w14:textId="111E2562" w:rsidR="00C014CA" w:rsidRDefault="0027291E" w:rsidP="00792E4E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</w:t>
            </w:r>
            <w:r w:rsidR="00025CC3">
              <w:rPr>
                <w:rFonts w:ascii="Arial Narrow" w:hAnsi="Arial Narrow"/>
              </w:rPr>
              <w:t>in</w:t>
            </w:r>
            <w:r>
              <w:rPr>
                <w:rFonts w:ascii="Arial Narrow" w:hAnsi="Arial Narrow"/>
              </w:rPr>
              <w:t>.</w:t>
            </w:r>
            <w:r w:rsidR="00025CC3">
              <w:rPr>
                <w:rFonts w:ascii="Arial Narrow" w:hAnsi="Arial Narrow"/>
              </w:rPr>
              <w:t xml:space="preserve"> zo siete a</w:t>
            </w:r>
            <w:r w:rsidR="00025CC3" w:rsidRPr="00025CC3">
              <w:rPr>
                <w:rFonts w:ascii="Arial Narrow" w:hAnsi="Arial Narrow"/>
              </w:rPr>
              <w:t xml:space="preserve"> z počítač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E48576E" w14:textId="4A4D7C7C" w:rsidR="00C014CA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EE9FA" w14:textId="7A7B6632" w:rsidR="00C014CA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C014CA" w:rsidRPr="00116EBC" w14:paraId="6610271D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B6E54CC" w14:textId="2041C00E" w:rsidR="00C014CA" w:rsidRDefault="009E38D0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2</w:t>
            </w:r>
            <w:r w:rsidR="00C014CA">
              <w:rPr>
                <w:rFonts w:ascii="Arial Narrow" w:hAnsi="Arial Narrow"/>
                <w:b/>
                <w:bCs/>
              </w:rPr>
              <w:t>)</w:t>
            </w:r>
            <w:r w:rsidR="00025CC3">
              <w:rPr>
                <w:rFonts w:ascii="Arial Narrow" w:hAnsi="Arial Narrow"/>
                <w:b/>
                <w:bCs/>
              </w:rPr>
              <w:t xml:space="preserve"> Tlačový jazyk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B7FCD7" w14:textId="54F103CB" w:rsidR="00C014CA" w:rsidRDefault="00025CC3" w:rsidP="00792E4E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</w:t>
            </w:r>
            <w:r w:rsidRPr="00025CC3">
              <w:rPr>
                <w:rFonts w:ascii="Arial Narrow" w:hAnsi="Arial Narrow"/>
              </w:rPr>
              <w:t>in.</w:t>
            </w:r>
            <w:r w:rsidR="0005104D">
              <w:rPr>
                <w:rFonts w:ascii="Arial Narrow" w:hAnsi="Arial Narrow"/>
              </w:rPr>
              <w:t xml:space="preserve"> PCL5, PCL 6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B78C7" w14:textId="7E2CD63D" w:rsidR="00C014CA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1055EBC" w14:textId="56E1735B" w:rsidR="00C014CA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C014CA" w:rsidRPr="00116EBC" w14:paraId="3AEFA3BA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4C09B31" w14:textId="6CAEA404" w:rsidR="00C014CA" w:rsidRDefault="009E38D0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3</w:t>
            </w:r>
            <w:r w:rsidR="00C014CA">
              <w:rPr>
                <w:rFonts w:ascii="Arial Narrow" w:hAnsi="Arial Narrow"/>
                <w:b/>
                <w:bCs/>
              </w:rPr>
              <w:t>)</w:t>
            </w:r>
            <w:r w:rsidR="002209C6">
              <w:rPr>
                <w:rFonts w:ascii="Arial Narrow" w:hAnsi="Arial Narrow"/>
                <w:b/>
                <w:bCs/>
              </w:rPr>
              <w:t xml:space="preserve"> Rozhra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0E9432" w14:textId="28A1932D" w:rsidR="00C014CA" w:rsidRDefault="00025CC3" w:rsidP="00792E4E">
            <w:pPr>
              <w:spacing w:after="0" w:line="240" w:lineRule="auto"/>
              <w:rPr>
                <w:rFonts w:ascii="Arial Narrow" w:hAnsi="Arial Narrow"/>
              </w:rPr>
            </w:pPr>
            <w:r w:rsidRPr="00025CC3">
              <w:rPr>
                <w:rFonts w:ascii="Arial Narrow" w:hAnsi="Arial Narrow"/>
              </w:rPr>
              <w:t>min Ethernet 100 Mbit/s</w:t>
            </w:r>
            <w:r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8237E" w14:textId="388F47E3" w:rsidR="00C014CA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E56971A" w14:textId="0E429F5B" w:rsidR="00C014CA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C014CA" w:rsidRPr="00116EBC" w14:paraId="0D1A62BB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DA3A625" w14:textId="6ADB6781" w:rsidR="00C014CA" w:rsidRDefault="00C014CA" w:rsidP="009E38D0">
            <w:pPr>
              <w:spacing w:after="0" w:line="240" w:lineRule="auto"/>
              <w:ind w:left="492" w:hanging="492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</w:t>
            </w:r>
            <w:r w:rsidR="009E38D0" w:rsidRPr="009E38D0">
              <w:rPr>
                <w:rFonts w:ascii="Arial Narrow" w:hAnsi="Arial Narrow"/>
                <w:b/>
                <w:bCs/>
              </w:rPr>
              <w:t>14</w:t>
            </w:r>
            <w:r w:rsidRPr="009E38D0">
              <w:rPr>
                <w:rFonts w:ascii="Arial Narrow" w:hAnsi="Arial Narrow"/>
                <w:b/>
                <w:bCs/>
              </w:rPr>
              <w:t>)</w:t>
            </w:r>
            <w:r w:rsidR="002209C6" w:rsidRPr="009E38D0">
              <w:rPr>
                <w:rFonts w:ascii="Arial Narrow" w:hAnsi="Arial Narrow"/>
                <w:b/>
                <w:bCs/>
              </w:rPr>
              <w:t xml:space="preserve"> Požadované podporované operačné systémy</w:t>
            </w:r>
            <w:r w:rsidR="002209C6">
              <w:rPr>
                <w:rFonts w:ascii="Arial Narrow" w:hAnsi="Arial Narrow"/>
                <w:b/>
                <w:bCs/>
              </w:rPr>
              <w:t xml:space="preserve">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29C9C3" w14:textId="3F546FC3" w:rsidR="00C014CA" w:rsidRDefault="00025CC3" w:rsidP="00792E4E">
            <w:pPr>
              <w:spacing w:after="0" w:line="240" w:lineRule="auto"/>
              <w:rPr>
                <w:rFonts w:ascii="Arial Narrow" w:hAnsi="Arial Narrow"/>
              </w:rPr>
            </w:pPr>
            <w:r w:rsidRPr="00025CC3">
              <w:rPr>
                <w:rFonts w:ascii="Arial Narrow" w:hAnsi="Arial Narrow"/>
              </w:rPr>
              <w:t>Microsoft Windows 7, 10</w:t>
            </w:r>
            <w:r w:rsidR="009E38D0">
              <w:rPr>
                <w:rFonts w:ascii="Arial Narrow" w:hAnsi="Arial Narrow"/>
              </w:rPr>
              <w:t xml:space="preserve"> </w:t>
            </w:r>
            <w:r w:rsidR="009E38D0" w:rsidRPr="001776D2">
              <w:rPr>
                <w:rFonts w:ascii="Arial Narrow" w:hAnsi="Arial Narrow"/>
              </w:rPr>
              <w:t>alebo e</w:t>
            </w:r>
            <w:r w:rsidR="001776D2">
              <w:rPr>
                <w:rFonts w:ascii="Arial Narrow" w:hAnsi="Arial Narrow"/>
              </w:rPr>
              <w:t>k</w:t>
            </w:r>
            <w:r w:rsidR="009E38D0" w:rsidRPr="001776D2">
              <w:rPr>
                <w:rFonts w:ascii="Arial Narrow" w:hAnsi="Arial Narrow"/>
              </w:rPr>
              <w:t>vivalent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2DFC1C" w14:textId="0079EFA2" w:rsidR="00C014CA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F2D6F79" w14:textId="46ADFED4" w:rsidR="00C014CA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C014CA" w:rsidRPr="00116EBC" w14:paraId="0F55F09A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6ADD0EE" w14:textId="5FF32A9C" w:rsidR="00C014CA" w:rsidRDefault="009E38D0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5</w:t>
            </w:r>
            <w:r w:rsidR="00C014CA">
              <w:rPr>
                <w:rFonts w:ascii="Arial Narrow" w:hAnsi="Arial Narrow"/>
                <w:b/>
                <w:bCs/>
              </w:rPr>
              <w:t>)</w:t>
            </w:r>
            <w:r w:rsidR="002209C6">
              <w:rPr>
                <w:rFonts w:ascii="Arial Narrow" w:hAnsi="Arial Narrow"/>
                <w:b/>
                <w:bCs/>
              </w:rPr>
              <w:t xml:space="preserve"> Skenovanie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351F3E" w14:textId="65E2F98E" w:rsidR="00C014CA" w:rsidRDefault="00025CC3" w:rsidP="00792E4E">
            <w:pPr>
              <w:spacing w:after="0" w:line="240" w:lineRule="auto"/>
              <w:rPr>
                <w:rFonts w:ascii="Arial Narrow" w:hAnsi="Arial Narrow"/>
              </w:rPr>
            </w:pPr>
            <w:r w:rsidRPr="00025CC3">
              <w:rPr>
                <w:rFonts w:ascii="Arial Narrow" w:hAnsi="Arial Narrow"/>
              </w:rPr>
              <w:t>min sieťové, po PC sieti, do e-mailu, PDF formát skenovani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C4CD6" w14:textId="6DF2ED33" w:rsidR="00C014CA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71C9A3D" w14:textId="609E5AD9" w:rsidR="00C014CA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C014CA" w:rsidRPr="00116EBC" w14:paraId="1B1E5C37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366AE10" w14:textId="1D9E7BC6" w:rsidR="00C014CA" w:rsidRDefault="009E38D0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6</w:t>
            </w:r>
            <w:r w:rsidR="00C014CA">
              <w:rPr>
                <w:rFonts w:ascii="Arial Narrow" w:hAnsi="Arial Narrow"/>
                <w:b/>
                <w:bCs/>
              </w:rPr>
              <w:t>)</w:t>
            </w:r>
            <w:r w:rsidR="002209C6">
              <w:rPr>
                <w:rFonts w:ascii="Arial Narrow" w:hAnsi="Arial Narrow"/>
                <w:b/>
                <w:bCs/>
              </w:rPr>
              <w:t xml:space="preserve"> pevný disk HDD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305CA1" w14:textId="5B2348E0" w:rsidR="00C014CA" w:rsidRDefault="002209C6" w:rsidP="00792E4E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in. 40 Gb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E4488" w14:textId="66C68E68" w:rsidR="00C014CA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A781083" w14:textId="03EB1412" w:rsidR="00C014CA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C014CA" w:rsidRPr="00116EBC" w14:paraId="1E937BAC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BCA84E3" w14:textId="3D9C6052" w:rsidR="00C014CA" w:rsidRDefault="009E38D0" w:rsidP="009E38D0">
            <w:pPr>
              <w:spacing w:after="0" w:line="240" w:lineRule="auto"/>
              <w:ind w:left="492" w:hanging="492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7</w:t>
            </w:r>
            <w:r w:rsidR="00C014CA">
              <w:rPr>
                <w:rFonts w:ascii="Arial Narrow" w:hAnsi="Arial Narrow"/>
                <w:b/>
                <w:bCs/>
              </w:rPr>
              <w:t>)</w:t>
            </w:r>
            <w:r w:rsidR="002209C6">
              <w:rPr>
                <w:rFonts w:ascii="Arial Narrow" w:hAnsi="Arial Narrow"/>
                <w:b/>
                <w:bCs/>
              </w:rPr>
              <w:t xml:space="preserve"> požadovaná podpora sieťových protokolov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58F9B8" w14:textId="4E4CE88C" w:rsidR="00C014CA" w:rsidRDefault="00025CC3" w:rsidP="00792E4E">
            <w:pPr>
              <w:spacing w:after="0" w:line="240" w:lineRule="auto"/>
              <w:rPr>
                <w:rFonts w:ascii="Arial Narrow" w:hAnsi="Arial Narrow"/>
              </w:rPr>
            </w:pPr>
            <w:r w:rsidRPr="00025CC3">
              <w:rPr>
                <w:rFonts w:ascii="Arial Narrow" w:hAnsi="Arial Narrow"/>
              </w:rPr>
              <w:t>min TCP/IP, DHCP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0C80F" w14:textId="5A43D759" w:rsidR="00C014CA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CB7B47A" w14:textId="23806A43" w:rsidR="00C014CA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C014CA" w:rsidRPr="00116EBC" w14:paraId="10186DEC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671E988" w14:textId="2953C69C" w:rsidR="00C014CA" w:rsidRDefault="009E38D0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8</w:t>
            </w:r>
            <w:r w:rsidR="00C014CA">
              <w:rPr>
                <w:rFonts w:ascii="Arial Narrow" w:hAnsi="Arial Narrow"/>
                <w:b/>
                <w:bCs/>
              </w:rPr>
              <w:t>)</w:t>
            </w:r>
            <w:r w:rsidR="004C68CA">
              <w:rPr>
                <w:rFonts w:ascii="Arial Narrow" w:hAnsi="Arial Narrow"/>
                <w:b/>
                <w:bCs/>
              </w:rPr>
              <w:t xml:space="preserve"> technológia tlače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18D7C7" w14:textId="2C301FE9" w:rsidR="00C014CA" w:rsidRDefault="004C68CA" w:rsidP="00792E4E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Laser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31AD12D" w14:textId="143FBB71" w:rsidR="00C014CA" w:rsidRPr="009D72BF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763B3" w14:textId="76975AC7" w:rsidR="00C014CA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025CC3" w:rsidRPr="00116EBC" w14:paraId="2CDE642E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E96689C" w14:textId="1765B5FC" w:rsidR="00025CC3" w:rsidRDefault="009E38D0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9</w:t>
            </w:r>
            <w:r w:rsidR="00025CC3">
              <w:rPr>
                <w:rFonts w:ascii="Arial Narrow" w:hAnsi="Arial Narrow"/>
                <w:b/>
                <w:bCs/>
              </w:rPr>
              <w:t xml:space="preserve">) rozlíšenie skenera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37E07F" w14:textId="6CC9B3DB" w:rsidR="00025CC3" w:rsidRDefault="00025CC3" w:rsidP="00792E4E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in. 600 x 600 dpi farebné aj čiernobiele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C27F9" w14:textId="2A2068BD" w:rsidR="00025CC3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C86725E" w14:textId="0BFA9BD8" w:rsidR="00025CC3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25CC3" w:rsidRPr="00116EBC" w14:paraId="35F83B4D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D0B2719" w14:textId="74D2EC05" w:rsidR="00025CC3" w:rsidRDefault="009E38D0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lastRenderedPageBreak/>
              <w:t>1.20</w:t>
            </w:r>
            <w:r w:rsidR="00025CC3">
              <w:rPr>
                <w:rFonts w:ascii="Arial Narrow" w:hAnsi="Arial Narrow"/>
                <w:b/>
                <w:bCs/>
              </w:rPr>
              <w:t xml:space="preserve">) rozlíšenie tlače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E7B0BD" w14:textId="78618002" w:rsidR="00025CC3" w:rsidRDefault="00025CC3" w:rsidP="00792E4E">
            <w:pPr>
              <w:spacing w:after="0" w:line="240" w:lineRule="auto"/>
              <w:rPr>
                <w:rFonts w:ascii="Arial Narrow" w:hAnsi="Arial Narrow"/>
              </w:rPr>
            </w:pPr>
            <w:r w:rsidRPr="00025CC3">
              <w:rPr>
                <w:rFonts w:ascii="Arial Narrow" w:hAnsi="Arial Narrow"/>
              </w:rPr>
              <w:t>min 1200 x 1200 dpi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42784" w14:textId="73B13D93" w:rsidR="00025CC3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11CB92A" w14:textId="535E6001" w:rsidR="00025CC3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25CC3" w:rsidRPr="00116EBC" w14:paraId="0419B783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9FA8A25" w14:textId="159016A5" w:rsidR="00025CC3" w:rsidRDefault="009E38D0" w:rsidP="001A295C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21</w:t>
            </w:r>
            <w:r w:rsidR="00025CC3">
              <w:rPr>
                <w:rFonts w:ascii="Arial Narrow" w:hAnsi="Arial Narrow"/>
                <w:b/>
                <w:bCs/>
              </w:rPr>
              <w:t xml:space="preserve">) </w:t>
            </w:r>
            <w:r w:rsidR="00025CC3" w:rsidRPr="00025CC3">
              <w:rPr>
                <w:rFonts w:ascii="Arial Narrow" w:hAnsi="Arial Narrow"/>
                <w:b/>
                <w:bCs/>
              </w:rPr>
              <w:t>mesačná záťaž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928A0E" w14:textId="52815075" w:rsidR="00025CC3" w:rsidRPr="00025CC3" w:rsidRDefault="001A295C" w:rsidP="00792E4E">
            <w:pPr>
              <w:spacing w:after="0" w:line="240" w:lineRule="auto"/>
              <w:rPr>
                <w:rFonts w:ascii="Arial Narrow" w:hAnsi="Arial Narrow"/>
              </w:rPr>
            </w:pPr>
            <w:r w:rsidRPr="00025CC3">
              <w:rPr>
                <w:rFonts w:ascii="Arial Narrow" w:hAnsi="Arial Narrow"/>
              </w:rPr>
              <w:t>M</w:t>
            </w:r>
            <w:r w:rsidR="00025CC3" w:rsidRPr="00025CC3">
              <w:rPr>
                <w:rFonts w:ascii="Arial Narrow" w:hAnsi="Arial Narrow"/>
              </w:rPr>
              <w:t>in</w:t>
            </w:r>
            <w:r>
              <w:rPr>
                <w:rFonts w:ascii="Arial Narrow" w:hAnsi="Arial Narrow"/>
              </w:rPr>
              <w:t>.</w:t>
            </w:r>
            <w:r w:rsidR="00025CC3" w:rsidRPr="00025CC3">
              <w:rPr>
                <w:rFonts w:ascii="Arial Narrow" w:hAnsi="Arial Narrow"/>
              </w:rPr>
              <w:t xml:space="preserve"> 20 000 strán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7020B" w14:textId="0E45F6C5" w:rsidR="00025CC3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0A63A5D" w14:textId="75DAC0C8" w:rsidR="00025CC3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25CC3" w:rsidRPr="00116EBC" w14:paraId="629FAEBE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F4A2151" w14:textId="2FECE64A" w:rsidR="00025CC3" w:rsidRDefault="009E38D0" w:rsidP="009E38D0">
            <w:pPr>
              <w:spacing w:after="0" w:line="240" w:lineRule="auto"/>
              <w:ind w:left="492" w:hanging="492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22</w:t>
            </w:r>
            <w:r w:rsidR="00025CC3">
              <w:rPr>
                <w:rFonts w:ascii="Arial Narrow" w:hAnsi="Arial Narrow"/>
                <w:b/>
                <w:bCs/>
              </w:rPr>
              <w:t xml:space="preserve">) </w:t>
            </w:r>
            <w:r w:rsidR="00025CC3" w:rsidRPr="00025CC3">
              <w:rPr>
                <w:rFonts w:ascii="Arial Narrow" w:hAnsi="Arial Narrow"/>
                <w:b/>
                <w:bCs/>
              </w:rPr>
              <w:t>jazyk komunikačného rozhrania pre používateľ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ED001C" w14:textId="2CEECF9F" w:rsidR="00025CC3" w:rsidRPr="00025CC3" w:rsidRDefault="00025CC3" w:rsidP="00792E4E">
            <w:pPr>
              <w:spacing w:after="0" w:line="240" w:lineRule="auto"/>
              <w:rPr>
                <w:rFonts w:ascii="Arial Narrow" w:hAnsi="Arial Narrow"/>
              </w:rPr>
            </w:pPr>
            <w:r w:rsidRPr="00025CC3">
              <w:rPr>
                <w:rFonts w:ascii="Arial Narrow" w:hAnsi="Arial Narrow"/>
              </w:rPr>
              <w:t>slovenský jazyk, český jazyk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A0A4A" w14:textId="4ACC4C3E" w:rsidR="00025CC3" w:rsidRPr="0027291E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highlight w:val="yellow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BD983BC" w14:textId="6C92FD3F" w:rsidR="00025CC3" w:rsidRPr="0027291E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D9727B" w:rsidRPr="00116EBC" w14:paraId="2A9F28C5" w14:textId="77777777" w:rsidTr="0027291E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5F7AA03" w14:textId="538A887A" w:rsidR="000D6FCB" w:rsidRDefault="00D9727B" w:rsidP="00484D20">
            <w:pPr>
              <w:spacing w:after="0" w:line="240" w:lineRule="auto"/>
              <w:ind w:left="492" w:hanging="492"/>
              <w:rPr>
                <w:rFonts w:ascii="Arial Narrow" w:hAnsi="Arial Narrow"/>
                <w:b/>
                <w:bCs/>
                <w:color w:val="FF0000"/>
              </w:rPr>
            </w:pPr>
            <w:r>
              <w:rPr>
                <w:rFonts w:ascii="Arial Narrow" w:hAnsi="Arial Narrow"/>
                <w:b/>
                <w:bCs/>
              </w:rPr>
              <w:t xml:space="preserve">1.23) </w:t>
            </w:r>
            <w:r w:rsidR="006B724A" w:rsidRPr="00015F93">
              <w:rPr>
                <w:rFonts w:ascii="Arial Narrow" w:hAnsi="Arial Narrow"/>
                <w:b/>
                <w:bCs/>
              </w:rPr>
              <w:t>osvedčenie o udržateľnosti</w:t>
            </w:r>
          </w:p>
          <w:p w14:paraId="2B8CC387" w14:textId="17E38C8E" w:rsidR="00D9727B" w:rsidRDefault="00D9727B" w:rsidP="00015F93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310D85" w14:textId="56844F28" w:rsidR="000D6FCB" w:rsidRPr="006625F0" w:rsidRDefault="000D6FCB" w:rsidP="009A2F17">
            <w:pPr>
              <w:spacing w:after="0" w:line="240" w:lineRule="auto"/>
              <w:rPr>
                <w:rFonts w:ascii="Arial Narrow" w:hAnsi="Arial Narrow"/>
              </w:rPr>
            </w:pPr>
            <w:r w:rsidRPr="00015F93">
              <w:rPr>
                <w:rFonts w:ascii="Arial Narrow" w:hAnsi="Arial Narrow"/>
              </w:rPr>
              <w:t xml:space="preserve">Min. ENERGY </w:t>
            </w:r>
            <w:r w:rsidRPr="006625F0">
              <w:rPr>
                <w:rFonts w:ascii="Arial Narrow" w:hAnsi="Arial Narrow"/>
              </w:rPr>
              <w:t>STAR 3.0 alebo ekvivalent.</w:t>
            </w:r>
          </w:p>
          <w:p w14:paraId="5235E690" w14:textId="1504B8C5" w:rsidR="00D9727B" w:rsidRPr="00025CC3" w:rsidRDefault="005C4E8E" w:rsidP="009A2F17">
            <w:pPr>
              <w:spacing w:after="0" w:line="240" w:lineRule="auto"/>
              <w:rPr>
                <w:rFonts w:ascii="Arial Narrow" w:hAnsi="Arial Narrow"/>
              </w:rPr>
            </w:pPr>
            <w:r w:rsidRPr="006625F0">
              <w:rPr>
                <w:rFonts w:ascii="Arial Narrow" w:hAnsi="Arial Narrow"/>
              </w:rPr>
              <w:t>Uchádzač</w:t>
            </w:r>
            <w:r w:rsidR="009A2F17" w:rsidRPr="006625F0">
              <w:rPr>
                <w:rFonts w:ascii="Arial Narrow" w:hAnsi="Arial Narrow"/>
              </w:rPr>
              <w:t xml:space="preserve"> musí predložiť</w:t>
            </w:r>
            <w:r w:rsidRPr="006625F0">
              <w:rPr>
                <w:rFonts w:ascii="Arial Narrow" w:hAnsi="Arial Narrow"/>
              </w:rPr>
              <w:t xml:space="preserve"> skúšobný protokol, ktorý</w:t>
            </w:r>
            <w:r w:rsidRPr="00765E7C">
              <w:rPr>
                <w:rFonts w:ascii="Arial Narrow" w:hAnsi="Arial Narrow"/>
              </w:rPr>
              <w:t xml:space="preserve"> </w:t>
            </w:r>
            <w:r w:rsidR="009A2F17" w:rsidRPr="00765E7C">
              <w:rPr>
                <w:rFonts w:ascii="Arial Narrow" w:hAnsi="Arial Narrow"/>
              </w:rPr>
              <w:t>bol vypracovaný podľa skúšobných metód ustan</w:t>
            </w:r>
            <w:r w:rsidR="00765E7C" w:rsidRPr="00765E7C">
              <w:rPr>
                <w:rFonts w:ascii="Arial Narrow" w:hAnsi="Arial Narrow"/>
              </w:rPr>
              <w:t>ovených vo verziách ENERGY STAR alebo ekvivalent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8DAF7F4" w14:textId="4DECBD7A" w:rsidR="00D9727B" w:rsidRPr="009D72BF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</w:rPr>
            </w:pPr>
            <w:r w:rsidRPr="0027291E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73D16" w14:textId="69CAD0C2" w:rsidR="00D9727B" w:rsidRPr="00116EBC" w:rsidRDefault="0027291E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</w:tbl>
    <w:p w14:paraId="144CC72F" w14:textId="74554D32" w:rsidR="00F837FF" w:rsidRDefault="00F837FF" w:rsidP="00116EBC">
      <w:pPr>
        <w:spacing w:after="160" w:line="259" w:lineRule="auto"/>
        <w:rPr>
          <w:rFonts w:ascii="Arial Narrow" w:hAnsi="Arial Narrow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  <w:gridCol w:w="1985"/>
        <w:gridCol w:w="2798"/>
      </w:tblGrid>
      <w:tr w:rsidR="00F837FF" w:rsidRPr="00116EBC" w14:paraId="401DBD4A" w14:textId="77777777" w:rsidTr="009E38D0">
        <w:trPr>
          <w:trHeight w:val="846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1854FF2C" w14:textId="1EDDC63E" w:rsidR="00F837FF" w:rsidRPr="00116EBC" w:rsidRDefault="009E38D0" w:rsidP="00895AC1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Ostatné požiadavky na predmet zákazky </w:t>
            </w:r>
            <w:r w:rsidR="00F837FF">
              <w:rPr>
                <w:rFonts w:ascii="Arial Narrow" w:hAnsi="Arial Narrow"/>
                <w:b/>
                <w:bCs/>
              </w:rPr>
              <w:t xml:space="preserve">  </w:t>
            </w:r>
          </w:p>
        </w:tc>
        <w:tc>
          <w:tcPr>
            <w:tcW w:w="478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FCE03AB" w14:textId="77777777" w:rsidR="00F837FF" w:rsidRPr="00116EBC" w:rsidRDefault="00F837FF" w:rsidP="00895AC1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Vlastný návrh plnenia</w:t>
            </w:r>
          </w:p>
          <w:p w14:paraId="6D6F71F0" w14:textId="77777777" w:rsidR="00F837FF" w:rsidRPr="00116EBC" w:rsidRDefault="00F837FF" w:rsidP="00895AC1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6772F494" w14:textId="77777777" w:rsidR="00F837FF" w:rsidRPr="00116EBC" w:rsidRDefault="00F837FF" w:rsidP="00895AC1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F837FF" w:rsidRPr="00116EBC" w14:paraId="3DCA2566" w14:textId="77777777" w:rsidTr="009E38D0">
        <w:trPr>
          <w:trHeight w:val="526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8D85CB4" w14:textId="77777777" w:rsidR="00F837FF" w:rsidRPr="00116EBC" w:rsidRDefault="00F837FF" w:rsidP="00895AC1">
            <w:pPr>
              <w:spacing w:before="240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ovaná technická špecifikácia, parametre a funkcionality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6918B8" w14:textId="2C98F48F" w:rsidR="00F837FF" w:rsidRPr="00116EBC" w:rsidRDefault="009E38D0" w:rsidP="00895AC1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 w:cs="Arial"/>
                <w:b/>
              </w:rPr>
              <w:t xml:space="preserve">Počet 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E60E94" w14:textId="77777777" w:rsidR="00F837FF" w:rsidRPr="00116EBC" w:rsidRDefault="00F837FF" w:rsidP="00895AC1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9E38D0" w:rsidRPr="00116EBC" w14:paraId="631C5FD8" w14:textId="77777777" w:rsidTr="009E38D0">
        <w:trPr>
          <w:trHeight w:val="526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2F27A7" w14:textId="77777777" w:rsidR="00CA7FE7" w:rsidRDefault="009E38D0" w:rsidP="00CA7FE7">
            <w:pPr>
              <w:spacing w:after="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1.) Tonery na 1 jeden rok prevádzky</w:t>
            </w:r>
            <w:r w:rsidRPr="009E38D0">
              <w:rPr>
                <w:rFonts w:ascii="Arial Narrow" w:hAnsi="Arial Narrow" w:cs="Arial"/>
                <w:b/>
              </w:rPr>
              <w:t xml:space="preserve"> pri mesačnom zaťažení</w:t>
            </w:r>
            <w:r w:rsidR="00E4737F">
              <w:rPr>
                <w:rFonts w:ascii="Arial Narrow" w:hAnsi="Arial Narrow" w:cs="Arial"/>
                <w:b/>
              </w:rPr>
              <w:t xml:space="preserve"> min.</w:t>
            </w:r>
            <w:r w:rsidRPr="009E38D0">
              <w:rPr>
                <w:rFonts w:ascii="Arial Narrow" w:hAnsi="Arial Narrow" w:cs="Arial"/>
                <w:b/>
              </w:rPr>
              <w:t xml:space="preserve"> 20 000 strán</w:t>
            </w:r>
            <w:r w:rsidR="00CA7FE7">
              <w:rPr>
                <w:rFonts w:ascii="Arial Narrow" w:hAnsi="Arial Narrow" w:cs="Arial"/>
                <w:b/>
              </w:rPr>
              <w:t xml:space="preserve">, </w:t>
            </w:r>
          </w:p>
          <w:p w14:paraId="7BA13F33" w14:textId="5687DCD1" w:rsidR="00CA7FE7" w:rsidRPr="00CA7FE7" w:rsidRDefault="00CA7FE7" w:rsidP="00CA7FE7">
            <w:pPr>
              <w:spacing w:after="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v pomere 65% čierna a 35%farebne 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4027CB6" w14:textId="2A8DCB3A" w:rsidR="009E38D0" w:rsidRPr="00B21701" w:rsidRDefault="00B21701" w:rsidP="00B21701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  <w:r w:rsidRPr="00B21701">
              <w:rPr>
                <w:rFonts w:ascii="Arial Narrow" w:hAnsi="Arial Narrow" w:cs="Arial"/>
              </w:rPr>
              <w:t>1 komplet</w:t>
            </w:r>
            <w:r w:rsidR="009E38D0" w:rsidRPr="00B21701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E77559E" w14:textId="2DF43F68" w:rsidR="009E38D0" w:rsidRPr="00116EBC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9E38D0" w:rsidRPr="00116EBC" w14:paraId="603EB0E8" w14:textId="77777777" w:rsidTr="009E38D0">
        <w:trPr>
          <w:trHeight w:val="487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19A5C3" w14:textId="4B7A9856" w:rsidR="009E38D0" w:rsidRPr="00792E4E" w:rsidRDefault="009E38D0" w:rsidP="00895AC1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</w:rPr>
              <w:t>2.) doprava a inštalácie až ku</w:t>
            </w:r>
            <w:r w:rsidRPr="009E38D0">
              <w:rPr>
                <w:rFonts w:ascii="Arial Narrow" w:hAnsi="Arial Narrow"/>
                <w:b/>
              </w:rPr>
              <w:t xml:space="preserve"> konečnému užívateľovi v rámci celého Slovenska</w:t>
            </w:r>
            <w:bookmarkStart w:id="0" w:name="_GoBack"/>
            <w:bookmarkEnd w:id="0"/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F91537" w14:textId="2D559D87" w:rsidR="009E38D0" w:rsidRPr="00116EBC" w:rsidRDefault="00AC55F4" w:rsidP="00895AC1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1 komplet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F9DA0" w14:textId="0E3142AA" w:rsidR="009E38D0" w:rsidRPr="00116EBC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9E38D0" w:rsidRPr="00116EBC" w14:paraId="7176A3C8" w14:textId="77777777" w:rsidTr="009E38D0">
        <w:trPr>
          <w:trHeight w:val="487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C67CF0" w14:textId="57D70150" w:rsidR="009E38D0" w:rsidRPr="009E38D0" w:rsidRDefault="009E38D0" w:rsidP="00AC55F4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3.) </w:t>
            </w:r>
            <w:r w:rsidRPr="009E38D0">
              <w:rPr>
                <w:rFonts w:ascii="Arial Narrow" w:hAnsi="Arial Narrow"/>
                <w:b/>
              </w:rPr>
              <w:t>zaškolenie personálu</w:t>
            </w:r>
            <w:r>
              <w:rPr>
                <w:rFonts w:ascii="Arial Narrow" w:hAnsi="Arial Narrow"/>
                <w:b/>
              </w:rPr>
              <w:t xml:space="preserve"> v počte </w:t>
            </w:r>
            <w:r w:rsidR="00AC55F4">
              <w:rPr>
                <w:rFonts w:ascii="Arial Narrow" w:hAnsi="Arial Narrow"/>
                <w:b/>
              </w:rPr>
              <w:t>4 osoby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B3C8F2" w14:textId="1518BB82" w:rsidR="009E38D0" w:rsidRPr="00116EBC" w:rsidRDefault="00AC55F4" w:rsidP="00895AC1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4</w:t>
            </w:r>
            <w:r w:rsidR="00B21701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="00B21701">
              <w:rPr>
                <w:rFonts w:ascii="Arial Narrow" w:hAnsi="Arial Narrow"/>
                <w:bCs/>
                <w:color w:val="000000"/>
              </w:rPr>
              <w:t>človekohodín</w:t>
            </w:r>
            <w:proofErr w:type="spellEnd"/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0D560" w14:textId="12D72AFC" w:rsidR="009E38D0" w:rsidRPr="00116EBC" w:rsidRDefault="0027291E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27291E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</w:tbl>
    <w:p w14:paraId="6DCA0417" w14:textId="1332836F" w:rsidR="009B54C1" w:rsidRPr="00116EBC" w:rsidRDefault="009B54C1" w:rsidP="009B54C1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  <w:r w:rsidRPr="00116EBC">
        <w:rPr>
          <w:rFonts w:ascii="Arial Narrow" w:hAnsi="Arial Narrow"/>
          <w:i/>
          <w:color w:val="000000"/>
        </w:rPr>
        <w:t>Táto časť súťažných podkladov bude tvoriť neoddeliteľnú súčasť zmluvy ako príloha č. 1, ktorú uzatvorí verejný obstarávateľ s úspešným uchádzačom.</w:t>
      </w:r>
    </w:p>
    <w:p w14:paraId="7A0BC8E2" w14:textId="40D3553C" w:rsidR="009B54C1" w:rsidRDefault="009B54C1" w:rsidP="009B54C1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color w:val="000000"/>
        </w:rPr>
      </w:pPr>
    </w:p>
    <w:p w14:paraId="11225D65" w14:textId="48138721" w:rsidR="00E1080A" w:rsidRPr="006625F0" w:rsidRDefault="00E1080A" w:rsidP="006625F0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b/>
          <w:color w:val="000000"/>
        </w:rPr>
      </w:pPr>
      <w:r w:rsidRPr="006625F0">
        <w:rPr>
          <w:rFonts w:ascii="Arial Narrow" w:hAnsi="Arial Narrow"/>
          <w:b/>
          <w:color w:val="000000"/>
        </w:rPr>
        <w:t>Ďalšie požiadavky na predloženie ponuky:</w:t>
      </w:r>
    </w:p>
    <w:p w14:paraId="312680E9" w14:textId="63099638" w:rsidR="007329ED" w:rsidRPr="006625F0" w:rsidRDefault="00E1080A" w:rsidP="006625F0">
      <w:pPr>
        <w:pStyle w:val="Odsekzoznamu"/>
        <w:numPr>
          <w:ilvl w:val="0"/>
          <w:numId w:val="29"/>
        </w:numPr>
        <w:rPr>
          <w:rFonts w:ascii="Arial Narrow" w:hAnsi="Arial Narrow"/>
        </w:rPr>
      </w:pPr>
      <w:r w:rsidRPr="006625F0">
        <w:rPr>
          <w:rFonts w:ascii="Arial Narrow" w:hAnsi="Arial Narrow"/>
          <w:color w:val="000000"/>
        </w:rPr>
        <w:t xml:space="preserve">Uchádzač v súlade s požiadavkou uvedenou v bode 1.23 predloží </w:t>
      </w:r>
      <w:r w:rsidRPr="006625F0">
        <w:rPr>
          <w:rFonts w:ascii="Arial Narrow" w:hAnsi="Arial Narrow"/>
        </w:rPr>
        <w:t>skúšobný protokol k ENERGY STAR 3.0 alebo ekvivalent., ktorý bol vypracovaný podľa skúšobných metód ustanovených vo verziách ENERGY STAR alebo ekvivalent</w:t>
      </w:r>
    </w:p>
    <w:sectPr w:rsidR="007329ED" w:rsidRPr="006625F0" w:rsidSect="004C68CA">
      <w:headerReference w:type="default" r:id="rId8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F818DF" w14:textId="77777777" w:rsidR="00ED21E5" w:rsidRDefault="00ED21E5" w:rsidP="00C10473">
      <w:pPr>
        <w:spacing w:after="0" w:line="240" w:lineRule="auto"/>
      </w:pPr>
      <w:r>
        <w:separator/>
      </w:r>
    </w:p>
  </w:endnote>
  <w:endnote w:type="continuationSeparator" w:id="0">
    <w:p w14:paraId="499A143F" w14:textId="77777777" w:rsidR="00ED21E5" w:rsidRDefault="00ED21E5" w:rsidP="00C104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3F1567" w14:textId="77777777" w:rsidR="00ED21E5" w:rsidRDefault="00ED21E5" w:rsidP="00C10473">
      <w:pPr>
        <w:spacing w:after="0" w:line="240" w:lineRule="auto"/>
      </w:pPr>
      <w:r>
        <w:separator/>
      </w:r>
    </w:p>
  </w:footnote>
  <w:footnote w:type="continuationSeparator" w:id="0">
    <w:p w14:paraId="58092A8C" w14:textId="77777777" w:rsidR="00ED21E5" w:rsidRDefault="00ED21E5" w:rsidP="00C104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536B2C" w14:textId="727A98AA" w:rsidR="00F1744E" w:rsidRDefault="00F1744E" w:rsidP="00F1744E">
    <w:pPr>
      <w:pStyle w:val="Hlavika"/>
      <w:ind w:firstLine="8789"/>
    </w:pPr>
    <w:r>
      <w:t xml:space="preserve">Príloha č.1 opis predmetu zákazky / vlastný návrh pl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C44B2"/>
    <w:multiLevelType w:val="hybridMultilevel"/>
    <w:tmpl w:val="06CAC08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74755"/>
    <w:multiLevelType w:val="hybridMultilevel"/>
    <w:tmpl w:val="B0D09BA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E1363"/>
    <w:multiLevelType w:val="hybridMultilevel"/>
    <w:tmpl w:val="BF7A5A6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36285"/>
    <w:multiLevelType w:val="hybridMultilevel"/>
    <w:tmpl w:val="97D67246"/>
    <w:lvl w:ilvl="0" w:tplc="041B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161D0E5E"/>
    <w:multiLevelType w:val="hybridMultilevel"/>
    <w:tmpl w:val="9B66293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DD2F2A"/>
    <w:multiLevelType w:val="hybridMultilevel"/>
    <w:tmpl w:val="36B4FB6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3352B8"/>
    <w:multiLevelType w:val="hybridMultilevel"/>
    <w:tmpl w:val="554A565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0D0918"/>
    <w:multiLevelType w:val="hybridMultilevel"/>
    <w:tmpl w:val="01300E98"/>
    <w:lvl w:ilvl="0" w:tplc="DD966A8E">
      <w:start w:val="80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5A5269"/>
    <w:multiLevelType w:val="hybridMultilevel"/>
    <w:tmpl w:val="91944F9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78135B"/>
    <w:multiLevelType w:val="hybridMultilevel"/>
    <w:tmpl w:val="46AEFCC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A61B56"/>
    <w:multiLevelType w:val="hybridMultilevel"/>
    <w:tmpl w:val="E118F7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7B7154"/>
    <w:multiLevelType w:val="hybridMultilevel"/>
    <w:tmpl w:val="0C9AD28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1A1B60"/>
    <w:multiLevelType w:val="hybridMultilevel"/>
    <w:tmpl w:val="E982E2E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9E2E10"/>
    <w:multiLevelType w:val="hybridMultilevel"/>
    <w:tmpl w:val="46AEFCC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470E29"/>
    <w:multiLevelType w:val="hybridMultilevel"/>
    <w:tmpl w:val="DC3EDE1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76A03"/>
    <w:multiLevelType w:val="hybridMultilevel"/>
    <w:tmpl w:val="DACEC37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AB1D4E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98B2C0A"/>
    <w:multiLevelType w:val="hybridMultilevel"/>
    <w:tmpl w:val="69A4166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E955F1E"/>
    <w:multiLevelType w:val="hybridMultilevel"/>
    <w:tmpl w:val="990619E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547CA2"/>
    <w:multiLevelType w:val="hybridMultilevel"/>
    <w:tmpl w:val="4860D76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7575F7"/>
    <w:multiLevelType w:val="hybridMultilevel"/>
    <w:tmpl w:val="C9D8F11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0A11BB"/>
    <w:multiLevelType w:val="hybridMultilevel"/>
    <w:tmpl w:val="D6483A3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C13C28"/>
    <w:multiLevelType w:val="hybridMultilevel"/>
    <w:tmpl w:val="63DC664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D65FEC"/>
    <w:multiLevelType w:val="hybridMultilevel"/>
    <w:tmpl w:val="41C47978"/>
    <w:lvl w:ilvl="0" w:tplc="041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895D88"/>
    <w:multiLevelType w:val="hybridMultilevel"/>
    <w:tmpl w:val="C856052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51525E"/>
    <w:multiLevelType w:val="hybridMultilevel"/>
    <w:tmpl w:val="52586760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25"/>
  </w:num>
  <w:num w:numId="3">
    <w:abstractNumId w:val="11"/>
  </w:num>
  <w:num w:numId="4">
    <w:abstractNumId w:val="17"/>
  </w:num>
  <w:num w:numId="5">
    <w:abstractNumId w:val="13"/>
  </w:num>
  <w:num w:numId="6">
    <w:abstractNumId w:val="19"/>
  </w:num>
  <w:num w:numId="7">
    <w:abstractNumId w:val="9"/>
  </w:num>
  <w:num w:numId="8">
    <w:abstractNumId w:val="23"/>
  </w:num>
  <w:num w:numId="9">
    <w:abstractNumId w:val="7"/>
  </w:num>
  <w:num w:numId="10">
    <w:abstractNumId w:val="7"/>
  </w:num>
  <w:num w:numId="11">
    <w:abstractNumId w:val="1"/>
  </w:num>
  <w:num w:numId="12">
    <w:abstractNumId w:val="5"/>
  </w:num>
  <w:num w:numId="13">
    <w:abstractNumId w:val="4"/>
  </w:num>
  <w:num w:numId="14">
    <w:abstractNumId w:val="8"/>
  </w:num>
  <w:num w:numId="15">
    <w:abstractNumId w:val="15"/>
  </w:num>
  <w:num w:numId="16">
    <w:abstractNumId w:val="10"/>
  </w:num>
  <w:num w:numId="17">
    <w:abstractNumId w:val="16"/>
  </w:num>
  <w:num w:numId="18">
    <w:abstractNumId w:val="18"/>
  </w:num>
  <w:num w:numId="19">
    <w:abstractNumId w:val="3"/>
  </w:num>
  <w:num w:numId="20">
    <w:abstractNumId w:val="22"/>
  </w:num>
  <w:num w:numId="21">
    <w:abstractNumId w:val="2"/>
  </w:num>
  <w:num w:numId="22">
    <w:abstractNumId w:val="0"/>
  </w:num>
  <w:num w:numId="23">
    <w:abstractNumId w:val="26"/>
  </w:num>
  <w:num w:numId="24">
    <w:abstractNumId w:val="27"/>
  </w:num>
  <w:num w:numId="25">
    <w:abstractNumId w:val="12"/>
  </w:num>
  <w:num w:numId="26">
    <w:abstractNumId w:val="14"/>
  </w:num>
  <w:num w:numId="27">
    <w:abstractNumId w:val="21"/>
  </w:num>
  <w:num w:numId="28">
    <w:abstractNumId w:val="20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1N7cwNjYxMjY2NzBQ0lEKTi0uzszPAykwrAUAAV8ZyiwAAAA="/>
  </w:docVars>
  <w:rsids>
    <w:rsidRoot w:val="009B54C1"/>
    <w:rsid w:val="00015F93"/>
    <w:rsid w:val="000177BB"/>
    <w:rsid w:val="00025CC3"/>
    <w:rsid w:val="0005104D"/>
    <w:rsid w:val="000645EF"/>
    <w:rsid w:val="000B08A1"/>
    <w:rsid w:val="000D6FCB"/>
    <w:rsid w:val="000E38EF"/>
    <w:rsid w:val="000F4E2D"/>
    <w:rsid w:val="00116EBC"/>
    <w:rsid w:val="00151208"/>
    <w:rsid w:val="001730EE"/>
    <w:rsid w:val="0017450D"/>
    <w:rsid w:val="001776D2"/>
    <w:rsid w:val="00181A75"/>
    <w:rsid w:val="001A295C"/>
    <w:rsid w:val="001C61CF"/>
    <w:rsid w:val="001C6DC3"/>
    <w:rsid w:val="001D2AA1"/>
    <w:rsid w:val="001E07CA"/>
    <w:rsid w:val="0020336D"/>
    <w:rsid w:val="0021046D"/>
    <w:rsid w:val="002209C6"/>
    <w:rsid w:val="002451F3"/>
    <w:rsid w:val="00246591"/>
    <w:rsid w:val="002541FE"/>
    <w:rsid w:val="0027291E"/>
    <w:rsid w:val="0027380F"/>
    <w:rsid w:val="00290A45"/>
    <w:rsid w:val="002C77B9"/>
    <w:rsid w:val="002F7BAE"/>
    <w:rsid w:val="003020AB"/>
    <w:rsid w:val="00314B11"/>
    <w:rsid w:val="00317290"/>
    <w:rsid w:val="00365E0B"/>
    <w:rsid w:val="00383CB1"/>
    <w:rsid w:val="003871FD"/>
    <w:rsid w:val="00391D22"/>
    <w:rsid w:val="003E1715"/>
    <w:rsid w:val="0040544A"/>
    <w:rsid w:val="0043566E"/>
    <w:rsid w:val="00455C9A"/>
    <w:rsid w:val="00463E93"/>
    <w:rsid w:val="00470621"/>
    <w:rsid w:val="00475B84"/>
    <w:rsid w:val="00484D20"/>
    <w:rsid w:val="004A4DB0"/>
    <w:rsid w:val="004B7F1D"/>
    <w:rsid w:val="004C50AF"/>
    <w:rsid w:val="004C657A"/>
    <w:rsid w:val="004C68CA"/>
    <w:rsid w:val="004F57CB"/>
    <w:rsid w:val="005478FC"/>
    <w:rsid w:val="00552857"/>
    <w:rsid w:val="005656B4"/>
    <w:rsid w:val="00565DFB"/>
    <w:rsid w:val="0058182C"/>
    <w:rsid w:val="005839B4"/>
    <w:rsid w:val="005C4E8E"/>
    <w:rsid w:val="005D04AE"/>
    <w:rsid w:val="00603F87"/>
    <w:rsid w:val="00642968"/>
    <w:rsid w:val="00646780"/>
    <w:rsid w:val="00651E79"/>
    <w:rsid w:val="006625F0"/>
    <w:rsid w:val="006B5533"/>
    <w:rsid w:val="006B724A"/>
    <w:rsid w:val="006D0A20"/>
    <w:rsid w:val="006D240E"/>
    <w:rsid w:val="006F2863"/>
    <w:rsid w:val="006F2F3F"/>
    <w:rsid w:val="00724CB0"/>
    <w:rsid w:val="007329ED"/>
    <w:rsid w:val="00742995"/>
    <w:rsid w:val="00765E7C"/>
    <w:rsid w:val="00783C1C"/>
    <w:rsid w:val="00785383"/>
    <w:rsid w:val="0079127B"/>
    <w:rsid w:val="00792E4E"/>
    <w:rsid w:val="007B5391"/>
    <w:rsid w:val="007D6A4E"/>
    <w:rsid w:val="00810C10"/>
    <w:rsid w:val="00831CFD"/>
    <w:rsid w:val="00850195"/>
    <w:rsid w:val="00852AE7"/>
    <w:rsid w:val="008900C1"/>
    <w:rsid w:val="0093763E"/>
    <w:rsid w:val="0095054E"/>
    <w:rsid w:val="009A2F17"/>
    <w:rsid w:val="009A6619"/>
    <w:rsid w:val="009A74C7"/>
    <w:rsid w:val="009B54C1"/>
    <w:rsid w:val="009B66FD"/>
    <w:rsid w:val="009D36B5"/>
    <w:rsid w:val="009D72BF"/>
    <w:rsid w:val="009E38D0"/>
    <w:rsid w:val="009E716A"/>
    <w:rsid w:val="00A00C11"/>
    <w:rsid w:val="00A06B01"/>
    <w:rsid w:val="00A2150E"/>
    <w:rsid w:val="00A903C3"/>
    <w:rsid w:val="00A94464"/>
    <w:rsid w:val="00AA571D"/>
    <w:rsid w:val="00AA655A"/>
    <w:rsid w:val="00AC55F4"/>
    <w:rsid w:val="00B00920"/>
    <w:rsid w:val="00B21701"/>
    <w:rsid w:val="00B3138E"/>
    <w:rsid w:val="00C014CA"/>
    <w:rsid w:val="00C10473"/>
    <w:rsid w:val="00C43692"/>
    <w:rsid w:val="00C6607A"/>
    <w:rsid w:val="00C733A4"/>
    <w:rsid w:val="00C75163"/>
    <w:rsid w:val="00C83883"/>
    <w:rsid w:val="00CA7FE7"/>
    <w:rsid w:val="00CC0700"/>
    <w:rsid w:val="00CD2292"/>
    <w:rsid w:val="00CD529F"/>
    <w:rsid w:val="00CE3E22"/>
    <w:rsid w:val="00CE4DB4"/>
    <w:rsid w:val="00D02FA4"/>
    <w:rsid w:val="00D36D2D"/>
    <w:rsid w:val="00D40475"/>
    <w:rsid w:val="00D637E1"/>
    <w:rsid w:val="00D717C2"/>
    <w:rsid w:val="00D76C9F"/>
    <w:rsid w:val="00D92DFF"/>
    <w:rsid w:val="00D9727B"/>
    <w:rsid w:val="00DB67AB"/>
    <w:rsid w:val="00DE5984"/>
    <w:rsid w:val="00E1080A"/>
    <w:rsid w:val="00E126DB"/>
    <w:rsid w:val="00E205C3"/>
    <w:rsid w:val="00E32558"/>
    <w:rsid w:val="00E46FDF"/>
    <w:rsid w:val="00E4737F"/>
    <w:rsid w:val="00E85B06"/>
    <w:rsid w:val="00E943A6"/>
    <w:rsid w:val="00EA6D70"/>
    <w:rsid w:val="00ED21E5"/>
    <w:rsid w:val="00EF2B32"/>
    <w:rsid w:val="00EF6F84"/>
    <w:rsid w:val="00F03B24"/>
    <w:rsid w:val="00F06D33"/>
    <w:rsid w:val="00F16767"/>
    <w:rsid w:val="00F1744E"/>
    <w:rsid w:val="00F36A87"/>
    <w:rsid w:val="00F46FEF"/>
    <w:rsid w:val="00F55D85"/>
    <w:rsid w:val="00F837FF"/>
    <w:rsid w:val="00F95649"/>
    <w:rsid w:val="00FA24DA"/>
    <w:rsid w:val="00FA4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44306"/>
  <w15:chartTrackingRefBased/>
  <w15:docId w15:val="{A9A833D5-41E6-43B8-8F55-55898D271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1080A"/>
    <w:pPr>
      <w:spacing w:after="200" w:line="276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9B54C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rsid w:val="009B54C1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9B54C1"/>
  </w:style>
  <w:style w:type="paragraph" w:styleId="Zarkazkladnhotextu2">
    <w:name w:val="Body Text Indent 2"/>
    <w:basedOn w:val="Normlny"/>
    <w:link w:val="Zarkazkladnhotextu2Char"/>
    <w:uiPriority w:val="99"/>
    <w:unhideWhenUsed/>
    <w:rsid w:val="009B54C1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B54C1"/>
    <w:rPr>
      <w:rFonts w:ascii="Times New Roman" w:eastAsia="Calibri" w:hAnsi="Times New Roman" w:cs="Times New Roman"/>
      <w:sz w:val="20"/>
      <w:lang w:bidi="en-US"/>
    </w:rPr>
  </w:style>
  <w:style w:type="character" w:styleId="Odkaznakomentr">
    <w:name w:val="annotation reference"/>
    <w:basedOn w:val="Predvolenpsmoodseku"/>
    <w:uiPriority w:val="99"/>
    <w:semiHidden/>
    <w:unhideWhenUsed/>
    <w:rsid w:val="00831CF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831CF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831CF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31CF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31CFD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31C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31CFD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C104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10473"/>
  </w:style>
  <w:style w:type="paragraph" w:styleId="Pta">
    <w:name w:val="footer"/>
    <w:basedOn w:val="Normlny"/>
    <w:link w:val="PtaChar"/>
    <w:uiPriority w:val="99"/>
    <w:unhideWhenUsed/>
    <w:rsid w:val="00C104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104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380EDE-ACB9-4B5E-8AC5-C1F9C3652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0</Words>
  <Characters>5246</Characters>
  <Application>Microsoft Office Word</Application>
  <DocSecurity>0</DocSecurity>
  <Lines>43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o</dc:creator>
  <cp:keywords/>
  <dc:description/>
  <cp:lastModifiedBy>Alexander Starčevič</cp:lastModifiedBy>
  <cp:revision>2</cp:revision>
  <dcterms:created xsi:type="dcterms:W3CDTF">2023-09-20T13:50:00Z</dcterms:created>
  <dcterms:modified xsi:type="dcterms:W3CDTF">2023-09-20T13:50:00Z</dcterms:modified>
</cp:coreProperties>
</file>